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12B83" w:rsidRPr="00694284" w:rsidRDefault="00212B83" w:rsidP="00212B83">
      <w:pPr>
        <w:jc w:val="center"/>
        <w:rPr>
          <w:rFonts w:ascii="Times New Roman" w:hAnsi="Times New Roman" w:cs="Times New Roman"/>
        </w:rPr>
      </w:pPr>
      <w:r w:rsidRPr="00694284">
        <w:rPr>
          <w:rFonts w:ascii="Times New Roman" w:hAnsi="Times New Roman" w:cs="Times New Roman"/>
          <w:noProof/>
          <w:lang w:val="en-US"/>
        </w:rPr>
        <w:drawing>
          <wp:inline distT="0" distB="0" distL="0" distR="0">
            <wp:extent cx="705070" cy="703541"/>
            <wp:effectExtent l="19050" t="0" r="0" b="0"/>
            <wp:docPr id="1" name="Picture 0" descr="WhatsApp Image 2021-06-07 at 4.37.00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06-07 at 4.37.00 PM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04958" cy="703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2B83" w:rsidRPr="00E109CA" w:rsidRDefault="00212B83" w:rsidP="00212B83">
      <w:pPr>
        <w:spacing w:after="0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E109CA">
        <w:rPr>
          <w:rFonts w:ascii="Times New Roman" w:hAnsi="Times New Roman" w:cs="Times New Roman"/>
          <w:b/>
          <w:sz w:val="28"/>
          <w:szCs w:val="24"/>
        </w:rPr>
        <w:t>My Views on</w:t>
      </w:r>
    </w:p>
    <w:p w:rsidR="00212B83" w:rsidRPr="00E109CA" w:rsidRDefault="00E109CA" w:rsidP="00212B83">
      <w:pPr>
        <w:spacing w:after="0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E109CA">
        <w:rPr>
          <w:rFonts w:ascii="Times New Roman" w:hAnsi="Times New Roman" w:cs="Times New Roman"/>
          <w:b/>
          <w:sz w:val="28"/>
          <w:szCs w:val="24"/>
        </w:rPr>
        <w:t>NITI Aayog: Health Index 2019-20</w:t>
      </w:r>
    </w:p>
    <w:p w:rsidR="00BD27FC" w:rsidRDefault="00BD27FC" w:rsidP="00212B8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12B83" w:rsidRPr="00E109CA" w:rsidRDefault="00212B83" w:rsidP="00212B83">
      <w:pPr>
        <w:spacing w:after="0" w:line="240" w:lineRule="auto"/>
        <w:jc w:val="center"/>
        <w:rPr>
          <w:rFonts w:ascii="Times New Roman" w:hAnsi="Times New Roman" w:cs="Times New Roman"/>
          <w:b/>
          <w:color w:val="CC3300"/>
          <w:sz w:val="28"/>
          <w:szCs w:val="28"/>
        </w:rPr>
      </w:pPr>
      <w:r w:rsidRPr="00E109CA">
        <w:rPr>
          <w:rFonts w:ascii="Times New Roman" w:hAnsi="Times New Roman" w:cs="Times New Roman"/>
          <w:b/>
          <w:color w:val="CC3300"/>
          <w:sz w:val="28"/>
          <w:szCs w:val="28"/>
        </w:rPr>
        <w:t>Arun C Mehta</w:t>
      </w:r>
    </w:p>
    <w:p w:rsidR="00212B83" w:rsidRPr="00E109CA" w:rsidRDefault="00212B83" w:rsidP="00212B83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E109CA">
        <w:rPr>
          <w:rFonts w:ascii="Times New Roman" w:hAnsi="Times New Roman" w:cs="Times New Roman"/>
          <w:i/>
          <w:sz w:val="24"/>
          <w:szCs w:val="24"/>
        </w:rPr>
        <w:t>Formerly Professor &amp; Head of EMIS Department</w:t>
      </w:r>
    </w:p>
    <w:p w:rsidR="00212B83" w:rsidRPr="00E109CA" w:rsidRDefault="00212B83" w:rsidP="00212B83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E109CA">
        <w:rPr>
          <w:rFonts w:ascii="Times New Roman" w:hAnsi="Times New Roman" w:cs="Times New Roman"/>
          <w:i/>
          <w:sz w:val="24"/>
          <w:szCs w:val="24"/>
        </w:rPr>
        <w:t>NIEPA, New Delhi</w:t>
      </w:r>
    </w:p>
    <w:p w:rsidR="00212B83" w:rsidRPr="00694284" w:rsidRDefault="00212B83" w:rsidP="00212B8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94284">
        <w:rPr>
          <w:rFonts w:ascii="Times New Roman" w:hAnsi="Times New Roman" w:cs="Times New Roman"/>
          <w:sz w:val="24"/>
          <w:szCs w:val="24"/>
        </w:rPr>
        <w:t xml:space="preserve">Email: </w:t>
      </w:r>
      <w:hyperlink r:id="rId9" w:history="1">
        <w:r w:rsidRPr="00694284">
          <w:rPr>
            <w:rStyle w:val="Hyperlink"/>
            <w:rFonts w:ascii="Times New Roman" w:hAnsi="Times New Roman" w:cs="Times New Roman"/>
            <w:sz w:val="24"/>
            <w:szCs w:val="24"/>
          </w:rPr>
          <w:t>acmehta100@gmail.com</w:t>
        </w:r>
      </w:hyperlink>
    </w:p>
    <w:p w:rsidR="00C03F76" w:rsidRPr="0049773D" w:rsidRDefault="00C03F76" w:rsidP="00C03F76">
      <w:pPr>
        <w:spacing w:before="240" w:after="120" w:line="240" w:lineRule="auto"/>
        <w:jc w:val="center"/>
        <w:rPr>
          <w:rFonts w:ascii="Times New Roman" w:hAnsi="Times New Roman" w:cs="Times New Roman"/>
          <w:b/>
          <w:color w:val="39098F"/>
          <w:sz w:val="24"/>
          <w:szCs w:val="24"/>
        </w:rPr>
      </w:pPr>
      <w:r w:rsidRPr="0049773D">
        <w:rPr>
          <w:rFonts w:ascii="Times New Roman" w:hAnsi="Times New Roman" w:cs="Times New Roman"/>
          <w:b/>
          <w:color w:val="39098F"/>
          <w:sz w:val="24"/>
          <w:szCs w:val="24"/>
        </w:rPr>
        <w:t>TABLES</w:t>
      </w:r>
    </w:p>
    <w:p w:rsidR="00804C1F" w:rsidRPr="00E109CA" w:rsidRDefault="00A14F61" w:rsidP="00E109CA">
      <w:pPr>
        <w:spacing w:after="0" w:line="240" w:lineRule="auto"/>
        <w:jc w:val="center"/>
        <w:rPr>
          <w:rFonts w:ascii="Times New Roman" w:hAnsi="Times New Roman" w:cs="Times New Roman"/>
          <w:b/>
          <w:color w:val="CC3300"/>
          <w:sz w:val="24"/>
          <w:szCs w:val="24"/>
        </w:rPr>
      </w:pPr>
      <w:r w:rsidRPr="00E109CA">
        <w:rPr>
          <w:rFonts w:ascii="Times New Roman" w:hAnsi="Times New Roman" w:cs="Times New Roman"/>
          <w:b/>
          <w:color w:val="CC3300"/>
          <w:sz w:val="24"/>
          <w:szCs w:val="24"/>
        </w:rPr>
        <w:t xml:space="preserve">Table 1: Health Index IV: 2019-20 and SDG3: Health, </w:t>
      </w:r>
      <w:r w:rsidR="00E109CA" w:rsidRPr="00E109CA">
        <w:rPr>
          <w:rFonts w:ascii="Times New Roman" w:hAnsi="Times New Roman" w:cs="Times New Roman"/>
          <w:b/>
          <w:color w:val="CC3300"/>
          <w:sz w:val="24"/>
          <w:szCs w:val="24"/>
        </w:rPr>
        <w:t>20</w:t>
      </w:r>
      <w:r w:rsidRPr="00E109CA">
        <w:rPr>
          <w:rFonts w:ascii="Times New Roman" w:hAnsi="Times New Roman" w:cs="Times New Roman"/>
          <w:b/>
          <w:color w:val="CC3300"/>
          <w:sz w:val="24"/>
          <w:szCs w:val="24"/>
        </w:rPr>
        <w:t>20-21</w:t>
      </w:r>
    </w:p>
    <w:tbl>
      <w:tblPr>
        <w:tblW w:w="9752" w:type="dxa"/>
        <w:tblInd w:w="100" w:type="dxa"/>
        <w:tblLook w:val="04A0"/>
      </w:tblPr>
      <w:tblGrid>
        <w:gridCol w:w="2080"/>
        <w:gridCol w:w="1195"/>
        <w:gridCol w:w="725"/>
        <w:gridCol w:w="1195"/>
        <w:gridCol w:w="725"/>
        <w:gridCol w:w="1229"/>
        <w:gridCol w:w="683"/>
        <w:gridCol w:w="960"/>
        <w:gridCol w:w="960"/>
      </w:tblGrid>
      <w:tr w:rsidR="00A14F61" w:rsidRPr="00A14F61" w:rsidTr="00E109CA">
        <w:trPr>
          <w:trHeight w:val="290"/>
        </w:trPr>
        <w:tc>
          <w:tcPr>
            <w:tcW w:w="20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Default="00A14F61" w:rsidP="00A14F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State/UT</w:t>
            </w:r>
          </w:p>
          <w:p w:rsidR="00A14F61" w:rsidRDefault="00A14F61" w:rsidP="00A14F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</w:p>
          <w:p w:rsidR="00A14F61" w:rsidRPr="00A14F61" w:rsidRDefault="00A14F61" w:rsidP="00A14F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84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Health Index</w:t>
            </w:r>
          </w:p>
          <w:p w:rsidR="00A14F61" w:rsidRPr="00A14F61" w:rsidRDefault="00A14F61" w:rsidP="00A14F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91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Incremental Change</w:t>
            </w:r>
          </w:p>
          <w:p w:rsidR="00A14F61" w:rsidRPr="00A14F61" w:rsidRDefault="00A14F61" w:rsidP="00A14F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SDG 2020-21</w:t>
            </w:r>
          </w:p>
          <w:p w:rsidR="00A14F61" w:rsidRPr="00A14F61" w:rsidRDefault="00A14F61" w:rsidP="00A14F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A14F61" w:rsidRPr="00A14F61" w:rsidTr="00E109CA">
        <w:trPr>
          <w:trHeight w:val="290"/>
        </w:trPr>
        <w:tc>
          <w:tcPr>
            <w:tcW w:w="20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2018-19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Rank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2019-2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Rank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 xml:space="preserve">2018-19 to </w:t>
            </w:r>
          </w:p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2019-20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Ran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Healt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Rank</w:t>
            </w:r>
          </w:p>
        </w:tc>
      </w:tr>
      <w:tr w:rsidR="00A14F61" w:rsidRPr="00A14F61" w:rsidTr="00E109CA">
        <w:trPr>
          <w:trHeight w:val="29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Andamand &amp; Nicobar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4.59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0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4.74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5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15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5</w:t>
            </w:r>
          </w:p>
        </w:tc>
      </w:tr>
      <w:tr w:rsidR="00A14F61" w:rsidRPr="00A14F61" w:rsidTr="00E109CA">
        <w:trPr>
          <w:trHeight w:val="29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Andhra Pradesh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8.88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9.95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.07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3</w:t>
            </w:r>
          </w:p>
        </w:tc>
      </w:tr>
      <w:tr w:rsidR="00A14F61" w:rsidRPr="00A14F61" w:rsidTr="00E109CA">
        <w:trPr>
          <w:trHeight w:val="29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Arunachal Pradesh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5.45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0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3.92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2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-1.53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0</w:t>
            </w:r>
          </w:p>
        </w:tc>
      </w:tr>
      <w:tr w:rsidR="00A14F61" w:rsidRPr="00A14F61" w:rsidTr="00E109CA">
        <w:trPr>
          <w:trHeight w:val="29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Assam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3.39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5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7.74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2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.35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5</w:t>
            </w:r>
          </w:p>
        </w:tc>
      </w:tr>
      <w:tr w:rsidR="00A14F61" w:rsidRPr="00A14F61" w:rsidTr="00E109CA">
        <w:trPr>
          <w:trHeight w:val="29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Bihar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0.24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2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1.0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3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76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9</w:t>
            </w:r>
          </w:p>
        </w:tc>
      </w:tr>
      <w:tr w:rsidR="00A14F61" w:rsidRPr="00A14F61" w:rsidTr="00E109CA">
        <w:trPr>
          <w:trHeight w:val="29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Chandigarh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3.38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2.53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2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-10.85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4</w:t>
            </w:r>
          </w:p>
        </w:tc>
      </w:tr>
      <w:tr w:rsidR="00A14F61" w:rsidRPr="00A14F61" w:rsidTr="00E109CA">
        <w:trPr>
          <w:trHeight w:val="29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Chhattisgarh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0.79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7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0.7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9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-0.09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1</w:t>
            </w:r>
          </w:p>
        </w:tc>
      </w:tr>
      <w:tr w:rsidR="00A14F61" w:rsidRPr="00A14F61" w:rsidTr="00E109CA">
        <w:trPr>
          <w:trHeight w:val="29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D &amp; D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9.72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6.2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-3.52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</w:t>
            </w:r>
          </w:p>
        </w:tc>
      </w:tr>
      <w:tr w:rsidR="00A14F61" w:rsidRPr="00A14F61" w:rsidTr="00E109CA">
        <w:trPr>
          <w:trHeight w:val="29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D&amp;N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9.72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6.2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-3.52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</w:t>
            </w:r>
          </w:p>
        </w:tc>
      </w:tr>
      <w:tr w:rsidR="00A14F61" w:rsidRPr="00A14F61" w:rsidTr="00E109CA">
        <w:trPr>
          <w:trHeight w:val="29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Delhi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0.17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7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9.84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0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.67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</w:tr>
      <w:tr w:rsidR="00A14F61" w:rsidRPr="00A14F61" w:rsidTr="00E109CA">
        <w:trPr>
          <w:trHeight w:val="29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Goa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6.36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3.68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6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-12.68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7</w:t>
            </w:r>
          </w:p>
        </w:tc>
      </w:tr>
      <w:tr w:rsidR="00A14F61" w:rsidRPr="00A14F61" w:rsidTr="00E109CA">
        <w:trPr>
          <w:trHeight w:val="29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Gujarat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2.46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2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3.59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.13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</w:t>
            </w:r>
          </w:p>
        </w:tc>
      </w:tr>
      <w:tr w:rsidR="00A14F61" w:rsidRPr="00A14F61" w:rsidTr="00E109CA">
        <w:trPr>
          <w:trHeight w:val="29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Haryana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9.81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8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9.26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1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-0.55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8</w:t>
            </w:r>
          </w:p>
        </w:tc>
      </w:tr>
      <w:tr w:rsidR="00A14F61" w:rsidRPr="00A14F61" w:rsidTr="00E109CA">
        <w:trPr>
          <w:trHeight w:val="29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Himachal pradesh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3.23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1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3.17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1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-0.06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</w:t>
            </w:r>
          </w:p>
        </w:tc>
      </w:tr>
      <w:tr w:rsidR="00A14F61" w:rsidRPr="00A14F61" w:rsidTr="00E109CA">
        <w:trPr>
          <w:trHeight w:val="29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Jammu &amp; Kashmir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7.45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9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6.99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4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.54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2</w:t>
            </w:r>
          </w:p>
        </w:tc>
      </w:tr>
      <w:tr w:rsidR="00A14F61" w:rsidRPr="00A14F61" w:rsidTr="00E109CA">
        <w:trPr>
          <w:trHeight w:val="29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Jharkhand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4.16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3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7.55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3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.39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5</w:t>
            </w:r>
          </w:p>
        </w:tc>
      </w:tr>
      <w:tr w:rsidR="00A14F61" w:rsidRPr="00A14F61" w:rsidTr="00E109CA">
        <w:trPr>
          <w:trHeight w:val="29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Karnataka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9.3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3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7.93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4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-1.37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</w:t>
            </w:r>
          </w:p>
        </w:tc>
      </w:tr>
      <w:tr w:rsidR="00A14F61" w:rsidRPr="00A14F61" w:rsidTr="00E109CA">
        <w:trPr>
          <w:trHeight w:val="29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Kerala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1.6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2.2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60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6</w:t>
            </w:r>
          </w:p>
        </w:tc>
      </w:tr>
      <w:tr w:rsidR="00A14F61" w:rsidRPr="00A14F61" w:rsidTr="00E109CA">
        <w:trPr>
          <w:trHeight w:val="29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Lakshadweep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4.16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2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1.87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7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.71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</w:t>
            </w:r>
          </w:p>
        </w:tc>
      </w:tr>
      <w:tr w:rsidR="00A14F61" w:rsidRPr="00A14F61" w:rsidTr="00E109CA">
        <w:trPr>
          <w:trHeight w:val="29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Madhya Pradesh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3.37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1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6.72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0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.35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2</w:t>
            </w:r>
          </w:p>
        </w:tc>
      </w:tr>
      <w:tr w:rsidR="00A14F61" w:rsidRPr="00A14F61" w:rsidTr="00E109CA">
        <w:trPr>
          <w:trHeight w:val="29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Maharashtra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5.54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9.14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.60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</w:t>
            </w:r>
          </w:p>
        </w:tc>
      </w:tr>
      <w:tr w:rsidR="00A14F61" w:rsidRPr="00A14F61" w:rsidTr="00E109CA">
        <w:trPr>
          <w:trHeight w:val="29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Manipur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9.99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8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4.26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1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-5.73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4</w:t>
            </w:r>
          </w:p>
        </w:tc>
      </w:tr>
      <w:tr w:rsidR="00A14F61" w:rsidRPr="00A14F61" w:rsidTr="00E109CA">
        <w:trPr>
          <w:trHeight w:val="29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Mehgalaya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5.35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3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3.05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8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7.70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3</w:t>
            </w:r>
          </w:p>
        </w:tc>
      </w:tr>
      <w:tr w:rsidR="00A14F61" w:rsidRPr="00A14F61" w:rsidTr="00E109CA">
        <w:trPr>
          <w:trHeight w:val="29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Mizoram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7.32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4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5.77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8.45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</w:t>
            </w:r>
          </w:p>
        </w:tc>
      </w:tr>
      <w:tr w:rsidR="00A14F61" w:rsidRPr="00A14F61" w:rsidTr="00E109CA">
        <w:trPr>
          <w:trHeight w:val="29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Nagaland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3.57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5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7.0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5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.43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3</w:t>
            </w:r>
          </w:p>
        </w:tc>
      </w:tr>
      <w:tr w:rsidR="00A14F61" w:rsidRPr="00A14F61" w:rsidTr="00E109CA">
        <w:trPr>
          <w:trHeight w:val="29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Odisha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4.18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1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4.31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6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13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7</w:t>
            </w:r>
          </w:p>
        </w:tc>
      </w:tr>
      <w:tr w:rsidR="00A14F61" w:rsidRPr="00A14F61" w:rsidTr="00E109CA">
        <w:trPr>
          <w:trHeight w:val="29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uducherry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9.26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9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0.83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8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.57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9</w:t>
            </w:r>
          </w:p>
        </w:tc>
      </w:tr>
      <w:tr w:rsidR="00A14F61" w:rsidRPr="00A14F61" w:rsidTr="00E109CA">
        <w:trPr>
          <w:trHeight w:val="29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lastRenderedPageBreak/>
              <w:t>Punjab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6.33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5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8.08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3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.75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2</w:t>
            </w:r>
          </w:p>
        </w:tc>
      </w:tr>
      <w:tr w:rsidR="00A14F61" w:rsidRPr="00A14F61" w:rsidTr="00E109CA">
        <w:trPr>
          <w:trHeight w:val="29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Rajasthan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1.57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6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1.33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9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-0.24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0</w:t>
            </w:r>
          </w:p>
        </w:tc>
      </w:tr>
      <w:tr w:rsidR="00A14F61" w:rsidRPr="00A14F61" w:rsidTr="00E109CA">
        <w:trPr>
          <w:trHeight w:val="29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Sikkim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6.25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6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5.53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5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-0.72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1</w:t>
            </w:r>
          </w:p>
        </w:tc>
      </w:tr>
      <w:tr w:rsidR="00A14F61" w:rsidRPr="00A14F61" w:rsidTr="00E109CA">
        <w:trPr>
          <w:trHeight w:val="29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Tamilnadu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0.79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2.42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.63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</w:t>
            </w:r>
          </w:p>
        </w:tc>
      </w:tr>
      <w:tr w:rsidR="00A14F61" w:rsidRPr="00A14F61" w:rsidTr="00E109CA">
        <w:trPr>
          <w:trHeight w:val="29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Telangana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5.74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9.96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.22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6</w:t>
            </w:r>
          </w:p>
        </w:tc>
      </w:tr>
      <w:tr w:rsidR="00A14F61" w:rsidRPr="00A14F61" w:rsidTr="00E109CA">
        <w:trPr>
          <w:trHeight w:val="29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Tripura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9.96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0.16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20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8</w:t>
            </w:r>
          </w:p>
        </w:tc>
      </w:tr>
      <w:tr w:rsidR="00A14F61" w:rsidRPr="00A14F61" w:rsidTr="00E109CA">
        <w:trPr>
          <w:trHeight w:val="29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Uttar Pradesh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5.06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4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0.57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4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.51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4</w:t>
            </w:r>
          </w:p>
        </w:tc>
      </w:tr>
      <w:tr w:rsidR="00A14F61" w:rsidRPr="00A14F61" w:rsidTr="00E109CA">
        <w:trPr>
          <w:trHeight w:val="29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Uttarakhand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3.62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4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4.21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7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59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F61" w:rsidRPr="00A14F61" w:rsidRDefault="00A14F61" w:rsidP="00A14F6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14F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1</w:t>
            </w:r>
          </w:p>
        </w:tc>
      </w:tr>
    </w:tbl>
    <w:p w:rsidR="00E109CA" w:rsidRPr="000345C9" w:rsidRDefault="00E109CA" w:rsidP="00E109CA">
      <w:pPr>
        <w:rPr>
          <w:rFonts w:ascii="Times New Roman" w:hAnsi="Times New Roman" w:cs="Times New Roman"/>
          <w:i/>
          <w:sz w:val="20"/>
          <w:szCs w:val="20"/>
        </w:rPr>
      </w:pPr>
      <w:r w:rsidRPr="009C1787">
        <w:rPr>
          <w:rFonts w:ascii="Times New Roman" w:hAnsi="Times New Roman" w:cs="Times New Roman"/>
          <w:i/>
          <w:sz w:val="20"/>
          <w:szCs w:val="24"/>
        </w:rPr>
        <w:t>Source: Health Index 2019-20 and SDG Index 2020-21, NITI Aayog.</w:t>
      </w:r>
      <w:r>
        <w:t xml:space="preserve"> </w:t>
      </w:r>
      <w:r w:rsidRPr="000345C9">
        <w:rPr>
          <w:rFonts w:ascii="Times New Roman" w:hAnsi="Times New Roman" w:cs="Times New Roman"/>
          <w:i/>
          <w:sz w:val="20"/>
          <w:szCs w:val="20"/>
        </w:rPr>
        <w:t>West Bengal did not participate in Health Index 2019-20 and data of Ladakh was not available.</w:t>
      </w:r>
    </w:p>
    <w:p w:rsidR="00A807AE" w:rsidRDefault="00A807AE" w:rsidP="00B22BF5">
      <w:pPr>
        <w:rPr>
          <w:rFonts w:ascii="Times New Roman" w:hAnsi="Times New Roman" w:cs="Times New Roman"/>
          <w:sz w:val="24"/>
          <w:szCs w:val="24"/>
        </w:rPr>
      </w:pPr>
    </w:p>
    <w:p w:rsidR="0049773D" w:rsidRDefault="0049773D">
      <w:pPr>
        <w:rPr>
          <w:rFonts w:ascii="Times New Roman" w:hAnsi="Times New Roman" w:cs="Times New Roman"/>
          <w:b/>
          <w:color w:val="CC3300"/>
          <w:sz w:val="24"/>
          <w:szCs w:val="24"/>
        </w:rPr>
      </w:pPr>
      <w:r>
        <w:rPr>
          <w:rFonts w:ascii="Times New Roman" w:hAnsi="Times New Roman" w:cs="Times New Roman"/>
          <w:b/>
          <w:color w:val="CC3300"/>
          <w:sz w:val="24"/>
          <w:szCs w:val="24"/>
        </w:rPr>
        <w:br w:type="page"/>
      </w:r>
    </w:p>
    <w:p w:rsidR="00207BC9" w:rsidRPr="00E109CA" w:rsidRDefault="00207BC9" w:rsidP="009C1787">
      <w:pPr>
        <w:spacing w:after="0" w:line="240" w:lineRule="auto"/>
        <w:jc w:val="center"/>
        <w:rPr>
          <w:rFonts w:ascii="Times New Roman" w:hAnsi="Times New Roman" w:cs="Times New Roman"/>
          <w:b/>
          <w:color w:val="CC3300"/>
          <w:sz w:val="24"/>
          <w:szCs w:val="24"/>
        </w:rPr>
      </w:pPr>
      <w:r w:rsidRPr="00E109CA">
        <w:rPr>
          <w:rFonts w:ascii="Times New Roman" w:hAnsi="Times New Roman" w:cs="Times New Roman"/>
          <w:b/>
          <w:color w:val="CC3300"/>
          <w:sz w:val="24"/>
          <w:szCs w:val="24"/>
        </w:rPr>
        <w:lastRenderedPageBreak/>
        <w:t xml:space="preserve">Table </w:t>
      </w:r>
      <w:r w:rsidR="00E109CA" w:rsidRPr="00E109CA">
        <w:rPr>
          <w:rFonts w:ascii="Times New Roman" w:hAnsi="Times New Roman" w:cs="Times New Roman"/>
          <w:b/>
          <w:color w:val="CC3300"/>
          <w:sz w:val="24"/>
          <w:szCs w:val="24"/>
        </w:rPr>
        <w:t>2</w:t>
      </w:r>
      <w:r w:rsidRPr="00E109CA">
        <w:rPr>
          <w:rFonts w:ascii="Times New Roman" w:hAnsi="Times New Roman" w:cs="Times New Roman"/>
          <w:b/>
          <w:color w:val="CC3300"/>
          <w:sz w:val="24"/>
          <w:szCs w:val="24"/>
        </w:rPr>
        <w:t>: Health Index IV: 2019-20 and SDG3: Health, 2020-21</w:t>
      </w:r>
    </w:p>
    <w:p w:rsidR="009C1787" w:rsidRPr="00E109CA" w:rsidRDefault="009C1787" w:rsidP="009C1787">
      <w:pPr>
        <w:spacing w:after="0" w:line="240" w:lineRule="auto"/>
        <w:jc w:val="center"/>
        <w:rPr>
          <w:rFonts w:ascii="Times New Roman" w:hAnsi="Times New Roman" w:cs="Times New Roman"/>
          <w:b/>
          <w:color w:val="CC3300"/>
          <w:sz w:val="24"/>
          <w:szCs w:val="24"/>
        </w:rPr>
      </w:pPr>
      <w:r w:rsidRPr="00E109CA">
        <w:rPr>
          <w:rFonts w:ascii="Times New Roman" w:hAnsi="Times New Roman" w:cs="Times New Roman"/>
          <w:b/>
          <w:color w:val="CC3300"/>
          <w:sz w:val="24"/>
          <w:szCs w:val="24"/>
        </w:rPr>
        <w:t>Ranked As per 2019-20 Index</w:t>
      </w:r>
    </w:p>
    <w:tbl>
      <w:tblPr>
        <w:tblW w:w="9795" w:type="dxa"/>
        <w:tblInd w:w="100" w:type="dxa"/>
        <w:tblLook w:val="04A0"/>
      </w:tblPr>
      <w:tblGrid>
        <w:gridCol w:w="2094"/>
        <w:gridCol w:w="1195"/>
        <w:gridCol w:w="725"/>
        <w:gridCol w:w="1195"/>
        <w:gridCol w:w="725"/>
        <w:gridCol w:w="1258"/>
        <w:gridCol w:w="683"/>
        <w:gridCol w:w="960"/>
        <w:gridCol w:w="960"/>
      </w:tblGrid>
      <w:tr w:rsidR="00207BC9" w:rsidRPr="00207BC9" w:rsidTr="00B6115A">
        <w:trPr>
          <w:trHeight w:val="290"/>
        </w:trPr>
        <w:tc>
          <w:tcPr>
            <w:tcW w:w="20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Default="00207BC9" w:rsidP="00207B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State/UT</w:t>
            </w:r>
          </w:p>
          <w:p w:rsidR="00207BC9" w:rsidRPr="00207BC9" w:rsidRDefault="00207BC9" w:rsidP="00207B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84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6115A" w:rsidRDefault="00B6115A" w:rsidP="00207B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</w:p>
          <w:p w:rsidR="00207BC9" w:rsidRDefault="00207BC9" w:rsidP="00207B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Health Index</w:t>
            </w:r>
          </w:p>
          <w:p w:rsidR="00207BC9" w:rsidRPr="00207BC9" w:rsidRDefault="00207BC9" w:rsidP="00207B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94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 xml:space="preserve">Incremental </w:t>
            </w:r>
          </w:p>
          <w:p w:rsidR="00207BC9" w:rsidRDefault="00207BC9" w:rsidP="00207B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Change</w:t>
            </w:r>
          </w:p>
          <w:p w:rsidR="00B6115A" w:rsidRPr="00207BC9" w:rsidRDefault="00B6115A" w:rsidP="00207B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SDG 2020-21</w:t>
            </w:r>
          </w:p>
          <w:p w:rsidR="00207BC9" w:rsidRPr="00207BC9" w:rsidRDefault="00207BC9" w:rsidP="00207B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207BC9" w:rsidRPr="00207BC9" w:rsidTr="00B6115A">
        <w:trPr>
          <w:trHeight w:val="290"/>
        </w:trPr>
        <w:tc>
          <w:tcPr>
            <w:tcW w:w="20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2018-19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Rank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2019-2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Rank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115A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 xml:space="preserve">2018-19 to </w:t>
            </w:r>
          </w:p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2019-20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Ran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Healt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Rank</w:t>
            </w:r>
          </w:p>
        </w:tc>
      </w:tr>
      <w:tr w:rsidR="00207BC9" w:rsidRPr="00207BC9" w:rsidTr="00B6115A">
        <w:trPr>
          <w:trHeight w:val="290"/>
        </w:trPr>
        <w:tc>
          <w:tcPr>
            <w:tcW w:w="2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Kerala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1.6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2.2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60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6</w:t>
            </w:r>
          </w:p>
        </w:tc>
      </w:tr>
      <w:tr w:rsidR="00207BC9" w:rsidRPr="00207BC9" w:rsidTr="00B6115A">
        <w:trPr>
          <w:trHeight w:val="290"/>
        </w:trPr>
        <w:tc>
          <w:tcPr>
            <w:tcW w:w="2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Mizoram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7.32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4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5.77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8.45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</w:t>
            </w:r>
          </w:p>
        </w:tc>
      </w:tr>
      <w:tr w:rsidR="00207BC9" w:rsidRPr="00207BC9" w:rsidTr="00B6115A">
        <w:trPr>
          <w:trHeight w:val="290"/>
        </w:trPr>
        <w:tc>
          <w:tcPr>
            <w:tcW w:w="2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Tamilnadu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0.79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2.42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.63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</w:t>
            </w:r>
          </w:p>
        </w:tc>
      </w:tr>
      <w:tr w:rsidR="00207BC9" w:rsidRPr="00207BC9" w:rsidTr="00B6115A">
        <w:trPr>
          <w:trHeight w:val="290"/>
        </w:trPr>
        <w:tc>
          <w:tcPr>
            <w:tcW w:w="2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Tripura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9.96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0.16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20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8</w:t>
            </w:r>
          </w:p>
        </w:tc>
      </w:tr>
      <w:tr w:rsidR="00207BC9" w:rsidRPr="00207BC9" w:rsidTr="00B6115A">
        <w:trPr>
          <w:trHeight w:val="290"/>
        </w:trPr>
        <w:tc>
          <w:tcPr>
            <w:tcW w:w="2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Telangana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5.74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9.96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.22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6</w:t>
            </w:r>
          </w:p>
        </w:tc>
      </w:tr>
      <w:tr w:rsidR="00207BC9" w:rsidRPr="00207BC9" w:rsidTr="00B6115A">
        <w:trPr>
          <w:trHeight w:val="290"/>
        </w:trPr>
        <w:tc>
          <w:tcPr>
            <w:tcW w:w="2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Andhra Pradesh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8.88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9.95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.07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3</w:t>
            </w:r>
          </w:p>
        </w:tc>
      </w:tr>
      <w:tr w:rsidR="00207BC9" w:rsidRPr="00207BC9" w:rsidTr="00B6115A">
        <w:trPr>
          <w:trHeight w:val="290"/>
        </w:trPr>
        <w:tc>
          <w:tcPr>
            <w:tcW w:w="2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Maharashtra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5.54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9.14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.60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</w:t>
            </w:r>
          </w:p>
        </w:tc>
      </w:tr>
      <w:tr w:rsidR="00207BC9" w:rsidRPr="00207BC9" w:rsidTr="00B6115A">
        <w:trPr>
          <w:trHeight w:val="290"/>
        </w:trPr>
        <w:tc>
          <w:tcPr>
            <w:tcW w:w="2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D &amp; D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9.72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6.2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</w:t>
            </w:r>
            <w:r w:rsidR="00B6115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.5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-3.52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</w:t>
            </w:r>
            <w:r w:rsidR="00B6115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.5</w:t>
            </w:r>
          </w:p>
        </w:tc>
      </w:tr>
      <w:tr w:rsidR="00207BC9" w:rsidRPr="00207BC9" w:rsidTr="00B6115A">
        <w:trPr>
          <w:trHeight w:val="290"/>
        </w:trPr>
        <w:tc>
          <w:tcPr>
            <w:tcW w:w="2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D&amp;N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9.72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6.2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B6115A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.5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-3.52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B6115A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.5</w:t>
            </w:r>
          </w:p>
        </w:tc>
      </w:tr>
      <w:tr w:rsidR="00207BC9" w:rsidRPr="00207BC9" w:rsidTr="00B6115A">
        <w:trPr>
          <w:trHeight w:val="290"/>
        </w:trPr>
        <w:tc>
          <w:tcPr>
            <w:tcW w:w="2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Gujarat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2.46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2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3.59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.13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</w:t>
            </w:r>
          </w:p>
        </w:tc>
      </w:tr>
      <w:tr w:rsidR="00207BC9" w:rsidRPr="00207BC9" w:rsidTr="00B6115A">
        <w:trPr>
          <w:trHeight w:val="290"/>
        </w:trPr>
        <w:tc>
          <w:tcPr>
            <w:tcW w:w="2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Himachal pradesh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3.23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1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3.17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1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-0.06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</w:t>
            </w:r>
          </w:p>
        </w:tc>
      </w:tr>
      <w:tr w:rsidR="00207BC9" w:rsidRPr="00207BC9" w:rsidTr="00B6115A">
        <w:trPr>
          <w:trHeight w:val="290"/>
        </w:trPr>
        <w:tc>
          <w:tcPr>
            <w:tcW w:w="2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Chandigarh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3.38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2.53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2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-10.85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4</w:t>
            </w:r>
          </w:p>
        </w:tc>
      </w:tr>
      <w:tr w:rsidR="00207BC9" w:rsidRPr="00207BC9" w:rsidTr="00B6115A">
        <w:trPr>
          <w:trHeight w:val="290"/>
        </w:trPr>
        <w:tc>
          <w:tcPr>
            <w:tcW w:w="2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unjab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6.33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5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8.08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3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.75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2</w:t>
            </w:r>
          </w:p>
        </w:tc>
      </w:tr>
      <w:tr w:rsidR="00207BC9" w:rsidRPr="00207BC9" w:rsidTr="00B6115A">
        <w:trPr>
          <w:trHeight w:val="290"/>
        </w:trPr>
        <w:tc>
          <w:tcPr>
            <w:tcW w:w="2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Karnataka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9.3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3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7.93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4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-1.37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</w:t>
            </w:r>
          </w:p>
        </w:tc>
      </w:tr>
      <w:tr w:rsidR="00207BC9" w:rsidRPr="00207BC9" w:rsidTr="00B6115A">
        <w:trPr>
          <w:trHeight w:val="290"/>
        </w:trPr>
        <w:tc>
          <w:tcPr>
            <w:tcW w:w="2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Sikkim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6.25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6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5.53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5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-0.72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1</w:t>
            </w:r>
          </w:p>
        </w:tc>
      </w:tr>
      <w:tr w:rsidR="00207BC9" w:rsidRPr="00207BC9" w:rsidTr="00B6115A">
        <w:trPr>
          <w:trHeight w:val="290"/>
        </w:trPr>
        <w:tc>
          <w:tcPr>
            <w:tcW w:w="2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Goa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6.36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3.68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6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-12.68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7</w:t>
            </w:r>
          </w:p>
        </w:tc>
      </w:tr>
      <w:tr w:rsidR="00207BC9" w:rsidRPr="00207BC9" w:rsidTr="00B6115A">
        <w:trPr>
          <w:trHeight w:val="290"/>
        </w:trPr>
        <w:tc>
          <w:tcPr>
            <w:tcW w:w="2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Lakshadweep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4.16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2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1.87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7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.71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</w:t>
            </w:r>
          </w:p>
        </w:tc>
      </w:tr>
      <w:tr w:rsidR="00207BC9" w:rsidRPr="00207BC9" w:rsidTr="00B6115A">
        <w:trPr>
          <w:trHeight w:val="290"/>
        </w:trPr>
        <w:tc>
          <w:tcPr>
            <w:tcW w:w="2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uducherry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9.26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9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0.83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8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.57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9</w:t>
            </w:r>
          </w:p>
        </w:tc>
      </w:tr>
      <w:tr w:rsidR="00207BC9" w:rsidRPr="00207BC9" w:rsidTr="00B6115A">
        <w:trPr>
          <w:trHeight w:val="290"/>
        </w:trPr>
        <w:tc>
          <w:tcPr>
            <w:tcW w:w="2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Chhattisgarh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0.79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7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0.7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9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-0.09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1</w:t>
            </w:r>
          </w:p>
        </w:tc>
      </w:tr>
      <w:tr w:rsidR="00207BC9" w:rsidRPr="00207BC9" w:rsidTr="00B6115A">
        <w:trPr>
          <w:trHeight w:val="290"/>
        </w:trPr>
        <w:tc>
          <w:tcPr>
            <w:tcW w:w="2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Delhi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0.17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7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9.84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0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.67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</w:tr>
      <w:tr w:rsidR="00207BC9" w:rsidRPr="00207BC9" w:rsidTr="00B6115A">
        <w:trPr>
          <w:trHeight w:val="290"/>
        </w:trPr>
        <w:tc>
          <w:tcPr>
            <w:tcW w:w="2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Haryana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9.81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8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9.26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1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-0.55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8</w:t>
            </w:r>
          </w:p>
        </w:tc>
      </w:tr>
      <w:tr w:rsidR="00207BC9" w:rsidRPr="00207BC9" w:rsidTr="00B6115A">
        <w:trPr>
          <w:trHeight w:val="290"/>
        </w:trPr>
        <w:tc>
          <w:tcPr>
            <w:tcW w:w="2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Assam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3.39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5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7.74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2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.35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5</w:t>
            </w:r>
          </w:p>
        </w:tc>
      </w:tr>
      <w:tr w:rsidR="00207BC9" w:rsidRPr="00207BC9" w:rsidTr="00B6115A">
        <w:trPr>
          <w:trHeight w:val="290"/>
        </w:trPr>
        <w:tc>
          <w:tcPr>
            <w:tcW w:w="2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Jharkhand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4.16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3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7.55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3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.39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5</w:t>
            </w:r>
          </w:p>
        </w:tc>
      </w:tr>
      <w:tr w:rsidR="00207BC9" w:rsidRPr="00207BC9" w:rsidTr="00B6115A">
        <w:trPr>
          <w:trHeight w:val="290"/>
        </w:trPr>
        <w:tc>
          <w:tcPr>
            <w:tcW w:w="2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Jammu &amp; Kashmir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7.45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9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6.99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4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.54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2</w:t>
            </w:r>
          </w:p>
        </w:tc>
      </w:tr>
      <w:tr w:rsidR="00207BC9" w:rsidRPr="00207BC9" w:rsidTr="00B6115A">
        <w:trPr>
          <w:trHeight w:val="290"/>
        </w:trPr>
        <w:tc>
          <w:tcPr>
            <w:tcW w:w="2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Andamand &amp; Nicobar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4.59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0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4.74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5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15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5</w:t>
            </w:r>
          </w:p>
        </w:tc>
      </w:tr>
      <w:tr w:rsidR="00207BC9" w:rsidRPr="00207BC9" w:rsidTr="00B6115A">
        <w:trPr>
          <w:trHeight w:val="290"/>
        </w:trPr>
        <w:tc>
          <w:tcPr>
            <w:tcW w:w="2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Odisha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4.18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1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4.31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6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13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7</w:t>
            </w:r>
          </w:p>
        </w:tc>
      </w:tr>
      <w:tr w:rsidR="00207BC9" w:rsidRPr="00207BC9" w:rsidTr="00B6115A">
        <w:trPr>
          <w:trHeight w:val="290"/>
        </w:trPr>
        <w:tc>
          <w:tcPr>
            <w:tcW w:w="2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Uttarakhand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3.62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4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4.21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7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59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1</w:t>
            </w:r>
          </w:p>
        </w:tc>
      </w:tr>
      <w:tr w:rsidR="00207BC9" w:rsidRPr="00207BC9" w:rsidTr="00B6115A">
        <w:trPr>
          <w:trHeight w:val="290"/>
        </w:trPr>
        <w:tc>
          <w:tcPr>
            <w:tcW w:w="2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Mehgalaya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5.35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3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3.05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8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7.70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3</w:t>
            </w:r>
          </w:p>
        </w:tc>
      </w:tr>
      <w:tr w:rsidR="00207BC9" w:rsidRPr="00207BC9" w:rsidTr="00B6115A">
        <w:trPr>
          <w:trHeight w:val="290"/>
        </w:trPr>
        <w:tc>
          <w:tcPr>
            <w:tcW w:w="2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Rajasthan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1.57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6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1.33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9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-0.24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0</w:t>
            </w:r>
          </w:p>
        </w:tc>
      </w:tr>
      <w:tr w:rsidR="00207BC9" w:rsidRPr="00207BC9" w:rsidTr="00B6115A">
        <w:trPr>
          <w:trHeight w:val="290"/>
        </w:trPr>
        <w:tc>
          <w:tcPr>
            <w:tcW w:w="2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Madhya Pradesh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3.37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1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6.72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0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.35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2</w:t>
            </w:r>
          </w:p>
        </w:tc>
      </w:tr>
      <w:tr w:rsidR="00207BC9" w:rsidRPr="00207BC9" w:rsidTr="00B6115A">
        <w:trPr>
          <w:trHeight w:val="290"/>
        </w:trPr>
        <w:tc>
          <w:tcPr>
            <w:tcW w:w="2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Manipur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9.99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8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4.26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1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-5.73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4</w:t>
            </w:r>
          </w:p>
        </w:tc>
      </w:tr>
      <w:tr w:rsidR="00207BC9" w:rsidRPr="00207BC9" w:rsidTr="00B6115A">
        <w:trPr>
          <w:trHeight w:val="290"/>
        </w:trPr>
        <w:tc>
          <w:tcPr>
            <w:tcW w:w="2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Arunachal Pradesh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5.45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0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3.92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2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-1.53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0</w:t>
            </w:r>
          </w:p>
        </w:tc>
      </w:tr>
      <w:tr w:rsidR="00207BC9" w:rsidRPr="00207BC9" w:rsidTr="00B6115A">
        <w:trPr>
          <w:trHeight w:val="290"/>
        </w:trPr>
        <w:tc>
          <w:tcPr>
            <w:tcW w:w="2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Bihar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0.24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2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1.0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3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0.76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9</w:t>
            </w:r>
          </w:p>
        </w:tc>
      </w:tr>
      <w:tr w:rsidR="00207BC9" w:rsidRPr="00207BC9" w:rsidTr="00B6115A">
        <w:trPr>
          <w:trHeight w:val="290"/>
        </w:trPr>
        <w:tc>
          <w:tcPr>
            <w:tcW w:w="2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Uttar Pradesh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5.06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4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0.57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4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.51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4</w:t>
            </w:r>
          </w:p>
        </w:tc>
      </w:tr>
      <w:tr w:rsidR="00207BC9" w:rsidRPr="00207BC9" w:rsidTr="00B6115A">
        <w:trPr>
          <w:trHeight w:val="290"/>
        </w:trPr>
        <w:tc>
          <w:tcPr>
            <w:tcW w:w="20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Nagaland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3.57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5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7.00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5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.43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BC9" w:rsidRPr="00207BC9" w:rsidRDefault="00207BC9" w:rsidP="00207BC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07BC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3</w:t>
            </w:r>
          </w:p>
        </w:tc>
      </w:tr>
    </w:tbl>
    <w:p w:rsidR="00207BC9" w:rsidRPr="000345C9" w:rsidRDefault="009C1787" w:rsidP="000345C9">
      <w:pPr>
        <w:rPr>
          <w:rFonts w:ascii="Times New Roman" w:hAnsi="Times New Roman" w:cs="Times New Roman"/>
          <w:i/>
          <w:sz w:val="20"/>
          <w:szCs w:val="20"/>
        </w:rPr>
      </w:pPr>
      <w:r w:rsidRPr="009C1787">
        <w:rPr>
          <w:rFonts w:ascii="Times New Roman" w:hAnsi="Times New Roman" w:cs="Times New Roman"/>
          <w:i/>
          <w:sz w:val="20"/>
          <w:szCs w:val="24"/>
        </w:rPr>
        <w:t>Source: Health Index 2019-20 and SDG Index 2020-21, NITI Aayog.</w:t>
      </w:r>
      <w:r w:rsidR="000345C9">
        <w:t xml:space="preserve"> </w:t>
      </w:r>
      <w:r w:rsidR="000345C9" w:rsidRPr="000345C9">
        <w:rPr>
          <w:rFonts w:ascii="Times New Roman" w:hAnsi="Times New Roman" w:cs="Times New Roman"/>
          <w:i/>
          <w:sz w:val="20"/>
          <w:szCs w:val="20"/>
        </w:rPr>
        <w:t>West Bengal did not participate in Health Index 2019-20 and data of Ladakh was not available.</w:t>
      </w:r>
    </w:p>
    <w:p w:rsidR="0049773D" w:rsidRDefault="0049773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0562E1" w:rsidRPr="00736EA5" w:rsidRDefault="000562E1" w:rsidP="0049773D">
      <w:pPr>
        <w:jc w:val="center"/>
        <w:rPr>
          <w:rFonts w:ascii="Times New Roman" w:hAnsi="Times New Roman" w:cs="Times New Roman"/>
          <w:b/>
          <w:color w:val="CC3300"/>
          <w:sz w:val="24"/>
          <w:szCs w:val="24"/>
        </w:rPr>
      </w:pPr>
      <w:r w:rsidRPr="00736EA5">
        <w:rPr>
          <w:rFonts w:ascii="Times New Roman" w:hAnsi="Times New Roman" w:cs="Times New Roman"/>
          <w:b/>
          <w:color w:val="CC3300"/>
          <w:sz w:val="24"/>
          <w:szCs w:val="24"/>
        </w:rPr>
        <w:lastRenderedPageBreak/>
        <w:t>Table 3: Status of Health Index &amp; Rank: 2019-20 over</w:t>
      </w:r>
      <w:r w:rsidR="003D2477" w:rsidRPr="00736EA5">
        <w:rPr>
          <w:rFonts w:ascii="Times New Roman" w:hAnsi="Times New Roman" w:cs="Times New Roman"/>
          <w:b/>
          <w:color w:val="CC3300"/>
          <w:sz w:val="24"/>
          <w:szCs w:val="24"/>
        </w:rPr>
        <w:t xml:space="preserve"> 2018-19</w:t>
      </w:r>
    </w:p>
    <w:tbl>
      <w:tblPr>
        <w:tblStyle w:val="TableGrid"/>
        <w:tblW w:w="0" w:type="auto"/>
        <w:tblLook w:val="04A0"/>
      </w:tblPr>
      <w:tblGrid>
        <w:gridCol w:w="3080"/>
        <w:gridCol w:w="3081"/>
        <w:gridCol w:w="3081"/>
      </w:tblGrid>
      <w:tr w:rsidR="000345C9" w:rsidTr="00A454E7">
        <w:trPr>
          <w:trHeight w:val="57"/>
        </w:trPr>
        <w:tc>
          <w:tcPr>
            <w:tcW w:w="3080" w:type="dxa"/>
            <w:tcBorders>
              <w:bottom w:val="single" w:sz="4" w:space="0" w:color="auto"/>
            </w:tcBorders>
          </w:tcPr>
          <w:p w:rsidR="000345C9" w:rsidRPr="00A454E7" w:rsidRDefault="000345C9" w:rsidP="0094606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b/>
                <w:sz w:val="20"/>
                <w:szCs w:val="20"/>
              </w:rPr>
              <w:t>Improved Rank</w:t>
            </w:r>
          </w:p>
        </w:tc>
        <w:tc>
          <w:tcPr>
            <w:tcW w:w="3081" w:type="dxa"/>
          </w:tcPr>
          <w:p w:rsidR="000345C9" w:rsidRPr="00A454E7" w:rsidRDefault="000345C9" w:rsidP="0094606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b/>
                <w:sz w:val="20"/>
                <w:szCs w:val="20"/>
              </w:rPr>
              <w:t>Retained</w:t>
            </w:r>
            <w:r w:rsidR="00DD716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Rank</w:t>
            </w:r>
          </w:p>
        </w:tc>
        <w:tc>
          <w:tcPr>
            <w:tcW w:w="3081" w:type="dxa"/>
          </w:tcPr>
          <w:p w:rsidR="000345C9" w:rsidRPr="00A454E7" w:rsidRDefault="000345C9" w:rsidP="0094606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b/>
                <w:sz w:val="20"/>
                <w:szCs w:val="20"/>
              </w:rPr>
              <w:t>Declined</w:t>
            </w:r>
            <w:r w:rsidR="00DD716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Rank</w:t>
            </w:r>
          </w:p>
        </w:tc>
      </w:tr>
      <w:tr w:rsidR="000345C9" w:rsidRPr="00493942" w:rsidTr="00A454E7">
        <w:trPr>
          <w:trHeight w:val="57"/>
        </w:trPr>
        <w:tc>
          <w:tcPr>
            <w:tcW w:w="3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54E7" w:rsidRPr="00A454E7" w:rsidRDefault="00A454E7" w:rsidP="00CF2EDD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ind w:left="357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 xml:space="preserve">Andhra Pradesh: 7 to 6 (68.88 to 69.95) </w:t>
            </w:r>
          </w:p>
          <w:p w:rsidR="00A454E7" w:rsidRPr="00A454E7" w:rsidRDefault="00A454E7" w:rsidP="00CF2EDD">
            <w:pPr>
              <w:pStyle w:val="ListParagraph"/>
              <w:numPr>
                <w:ilvl w:val="0"/>
                <w:numId w:val="8"/>
              </w:numPr>
              <w:ind w:left="357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>Assam: 25 to 22 (43.39 to 47.74)</w:t>
            </w:r>
          </w:p>
          <w:p w:rsidR="00A454E7" w:rsidRPr="00A454E7" w:rsidRDefault="00A454E7" w:rsidP="00CF2EDD">
            <w:pPr>
              <w:pStyle w:val="ListParagraph"/>
              <w:numPr>
                <w:ilvl w:val="0"/>
                <w:numId w:val="8"/>
              </w:numPr>
              <w:ind w:left="357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>Delhi: 27 to 20 (40.17 to 49.84)</w:t>
            </w:r>
          </w:p>
          <w:p w:rsidR="00A454E7" w:rsidRPr="00A454E7" w:rsidRDefault="00A454E7" w:rsidP="00CF2EDD">
            <w:pPr>
              <w:pStyle w:val="ListParagraph"/>
              <w:numPr>
                <w:ilvl w:val="0"/>
                <w:numId w:val="8"/>
              </w:numPr>
              <w:ind w:left="357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>Gujarat: 12 to 10 (62.46 to 63.59)</w:t>
            </w:r>
          </w:p>
          <w:p w:rsidR="00A454E7" w:rsidRPr="00A454E7" w:rsidRDefault="00A454E7" w:rsidP="00CF2EDD">
            <w:pPr>
              <w:pStyle w:val="ListParagraph"/>
              <w:numPr>
                <w:ilvl w:val="0"/>
                <w:numId w:val="8"/>
              </w:numPr>
              <w:ind w:left="357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>Jammu &amp; Kashmir: 29 to 24 (37.45 to 46.99)</w:t>
            </w:r>
          </w:p>
          <w:p w:rsidR="00A454E7" w:rsidRPr="00A454E7" w:rsidRDefault="00A454E7" w:rsidP="00CF2EDD">
            <w:pPr>
              <w:pStyle w:val="ListParagraph"/>
              <w:numPr>
                <w:ilvl w:val="0"/>
                <w:numId w:val="8"/>
              </w:numPr>
              <w:ind w:left="357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>Lakshadweep: 22 to 17 (44.16 to 52.87)</w:t>
            </w:r>
          </w:p>
          <w:p w:rsidR="00A454E7" w:rsidRPr="00A454E7" w:rsidRDefault="00A454E7" w:rsidP="00CF2EDD">
            <w:pPr>
              <w:pStyle w:val="ListParagraph"/>
              <w:numPr>
                <w:ilvl w:val="0"/>
                <w:numId w:val="8"/>
              </w:numPr>
              <w:ind w:left="357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>Madhya Pradesh: 31 to 30 (33.37 to 36.72)</w:t>
            </w:r>
          </w:p>
          <w:p w:rsidR="00A454E7" w:rsidRPr="00A454E7" w:rsidRDefault="00A454E7" w:rsidP="00CF2EDD">
            <w:pPr>
              <w:pStyle w:val="ListParagraph"/>
              <w:numPr>
                <w:ilvl w:val="0"/>
                <w:numId w:val="8"/>
              </w:numPr>
              <w:ind w:left="357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>Maharashta: 10 to 7 (65.54 to 69.14)</w:t>
            </w:r>
          </w:p>
          <w:p w:rsidR="00A454E7" w:rsidRPr="00A454E7" w:rsidRDefault="00A454E7" w:rsidP="00CF2EDD">
            <w:pPr>
              <w:pStyle w:val="ListParagraph"/>
              <w:numPr>
                <w:ilvl w:val="0"/>
                <w:numId w:val="8"/>
              </w:numPr>
              <w:ind w:left="357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>Meghalaya: 33 to 28 (25.35 to 43.05)</w:t>
            </w:r>
          </w:p>
          <w:p w:rsidR="00A454E7" w:rsidRPr="00A454E7" w:rsidRDefault="00A454E7" w:rsidP="00CF2EDD">
            <w:pPr>
              <w:pStyle w:val="ListParagraph"/>
              <w:numPr>
                <w:ilvl w:val="0"/>
                <w:numId w:val="8"/>
              </w:numPr>
              <w:ind w:left="357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>Mizoram: 14 to 2 (57.32 to 75.77)</w:t>
            </w:r>
          </w:p>
          <w:p w:rsidR="00A454E7" w:rsidRPr="00A454E7" w:rsidRDefault="00A454E7" w:rsidP="00CF2EDD">
            <w:pPr>
              <w:pStyle w:val="ListParagraph"/>
              <w:numPr>
                <w:ilvl w:val="0"/>
                <w:numId w:val="8"/>
              </w:numPr>
              <w:ind w:left="357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>Puducherry: 19 t0 18 (49.26 to 50.83)</w:t>
            </w:r>
          </w:p>
          <w:p w:rsidR="00A454E7" w:rsidRPr="00A454E7" w:rsidRDefault="00A454E7" w:rsidP="00CF2EDD">
            <w:pPr>
              <w:pStyle w:val="ListParagraph"/>
              <w:numPr>
                <w:ilvl w:val="0"/>
                <w:numId w:val="8"/>
              </w:numPr>
              <w:ind w:left="357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>Punjab: 15 to 13 (56.33 to 58.08)</w:t>
            </w:r>
          </w:p>
          <w:p w:rsidR="00A454E7" w:rsidRPr="00A454E7" w:rsidRDefault="00A454E7" w:rsidP="00CF2EDD">
            <w:pPr>
              <w:pStyle w:val="ListParagraph"/>
              <w:numPr>
                <w:ilvl w:val="0"/>
                <w:numId w:val="8"/>
              </w:numPr>
              <w:ind w:left="357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>Sikkim: 16 to 15 (56.25 to 55.53)</w:t>
            </w:r>
          </w:p>
          <w:p w:rsidR="00493942" w:rsidRPr="00A454E7" w:rsidRDefault="00A454E7" w:rsidP="00CF2EDD">
            <w:pPr>
              <w:pStyle w:val="ListParagraph"/>
              <w:numPr>
                <w:ilvl w:val="0"/>
                <w:numId w:val="8"/>
              </w:numPr>
              <w:ind w:left="357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>Telangana: 9 to 5 (65.74 to 69.96)</w:t>
            </w:r>
          </w:p>
        </w:tc>
        <w:tc>
          <w:tcPr>
            <w:tcW w:w="3081" w:type="dxa"/>
            <w:tcBorders>
              <w:left w:val="single" w:sz="4" w:space="0" w:color="auto"/>
            </w:tcBorders>
          </w:tcPr>
          <w:p w:rsidR="00A454E7" w:rsidRPr="00A454E7" w:rsidRDefault="00A454E7" w:rsidP="00CF2EDD">
            <w:pPr>
              <w:pStyle w:val="ListParagraph"/>
              <w:numPr>
                <w:ilvl w:val="0"/>
                <w:numId w:val="7"/>
              </w:numPr>
              <w:ind w:left="357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>Himachal Pradesh: 11 (63.23 to 63.17)</w:t>
            </w:r>
          </w:p>
          <w:p w:rsidR="00A454E7" w:rsidRPr="00A454E7" w:rsidRDefault="00A454E7" w:rsidP="00CF2EDD">
            <w:pPr>
              <w:pStyle w:val="ListParagraph"/>
              <w:numPr>
                <w:ilvl w:val="0"/>
                <w:numId w:val="7"/>
              </w:numPr>
              <w:ind w:left="357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>Jharkhand: 23 (44.16 to 47.55)</w:t>
            </w:r>
          </w:p>
          <w:p w:rsidR="00A454E7" w:rsidRPr="00A454E7" w:rsidRDefault="00A454E7" w:rsidP="00CF2EDD">
            <w:pPr>
              <w:pStyle w:val="ListParagraph"/>
              <w:numPr>
                <w:ilvl w:val="0"/>
                <w:numId w:val="7"/>
              </w:numPr>
              <w:ind w:left="357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>Kerala: 1 (81.60 to 82.20)</w:t>
            </w:r>
          </w:p>
          <w:p w:rsidR="00A454E7" w:rsidRPr="00A454E7" w:rsidRDefault="00A454E7" w:rsidP="00CF2EDD">
            <w:pPr>
              <w:pStyle w:val="ListParagraph"/>
              <w:numPr>
                <w:ilvl w:val="0"/>
                <w:numId w:val="7"/>
              </w:numPr>
              <w:ind w:left="357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>Nagaland: 35 (23.57 to 27.00)</w:t>
            </w:r>
          </w:p>
          <w:p w:rsidR="00A454E7" w:rsidRPr="00A454E7" w:rsidRDefault="00A454E7" w:rsidP="00CF2EDD">
            <w:pPr>
              <w:pStyle w:val="ListParagraph"/>
              <w:numPr>
                <w:ilvl w:val="0"/>
                <w:numId w:val="7"/>
              </w:numPr>
              <w:ind w:left="357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>Tamilnadu: 3 (70.79 to 72.42)</w:t>
            </w:r>
          </w:p>
          <w:p w:rsidR="00A454E7" w:rsidRPr="00A454E7" w:rsidRDefault="00A454E7" w:rsidP="00CF2EDD">
            <w:pPr>
              <w:pStyle w:val="ListParagraph"/>
              <w:numPr>
                <w:ilvl w:val="0"/>
                <w:numId w:val="7"/>
              </w:numPr>
              <w:ind w:left="357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>Tripura: 4 (69.06 to 70.16)</w:t>
            </w:r>
          </w:p>
          <w:p w:rsidR="00A454E7" w:rsidRPr="00A454E7" w:rsidRDefault="00A454E7" w:rsidP="00CF2EDD">
            <w:pPr>
              <w:pStyle w:val="ListParagraph"/>
              <w:numPr>
                <w:ilvl w:val="0"/>
                <w:numId w:val="7"/>
              </w:numPr>
              <w:ind w:left="357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>Uttar Pradesh: 34 (25.06 to 30.57)</w:t>
            </w:r>
          </w:p>
          <w:p w:rsidR="00493942" w:rsidRPr="00A454E7" w:rsidRDefault="00493942" w:rsidP="00052CF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493942" w:rsidRPr="00A454E7" w:rsidRDefault="00493942" w:rsidP="00052CF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493942" w:rsidRPr="00A454E7" w:rsidRDefault="00493942" w:rsidP="00052CF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1" w:type="dxa"/>
          </w:tcPr>
          <w:p w:rsidR="00A454E7" w:rsidRPr="00A454E7" w:rsidRDefault="00A454E7" w:rsidP="00CF2EDD">
            <w:pPr>
              <w:pStyle w:val="ListParagraph"/>
              <w:numPr>
                <w:ilvl w:val="0"/>
                <w:numId w:val="6"/>
              </w:numPr>
              <w:ind w:left="357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>A &amp; N: 20 to 25 (44.59 to 44.74)</w:t>
            </w:r>
          </w:p>
          <w:p w:rsidR="00A454E7" w:rsidRPr="00A454E7" w:rsidRDefault="00A454E7" w:rsidP="00CF2EDD">
            <w:pPr>
              <w:pStyle w:val="ListParagraph"/>
              <w:numPr>
                <w:ilvl w:val="0"/>
                <w:numId w:val="6"/>
              </w:numPr>
              <w:ind w:left="357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>Arunachal Pradesh: 30 to 32 (35.45 to 33.92)</w:t>
            </w:r>
          </w:p>
          <w:p w:rsidR="00A454E7" w:rsidRPr="00A454E7" w:rsidRDefault="00A454E7" w:rsidP="00CF2EDD">
            <w:pPr>
              <w:pStyle w:val="ListParagraph"/>
              <w:numPr>
                <w:ilvl w:val="0"/>
                <w:numId w:val="6"/>
              </w:numPr>
              <w:ind w:left="357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>Bihar: 32 to 33 (30.24 to 31.00)</w:t>
            </w:r>
          </w:p>
          <w:p w:rsidR="00A454E7" w:rsidRPr="00A454E7" w:rsidRDefault="00A454E7" w:rsidP="00CF2EDD">
            <w:pPr>
              <w:pStyle w:val="ListParagraph"/>
              <w:numPr>
                <w:ilvl w:val="0"/>
                <w:numId w:val="6"/>
              </w:numPr>
              <w:ind w:left="357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>Chandigarh: 2 to 12 (73.38 to 62.53)</w:t>
            </w:r>
          </w:p>
          <w:p w:rsidR="00A454E7" w:rsidRPr="00A454E7" w:rsidRDefault="00A454E7" w:rsidP="00CF2EDD">
            <w:pPr>
              <w:pStyle w:val="ListParagraph"/>
              <w:numPr>
                <w:ilvl w:val="0"/>
                <w:numId w:val="6"/>
              </w:numPr>
              <w:ind w:left="357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>Chhattisgarh: 17 to 19 (50.79 to 50.70)</w:t>
            </w:r>
          </w:p>
          <w:p w:rsidR="00A454E7" w:rsidRPr="00A454E7" w:rsidRDefault="00A454E7" w:rsidP="00CF2EDD">
            <w:pPr>
              <w:pStyle w:val="ListParagraph"/>
              <w:numPr>
                <w:ilvl w:val="0"/>
                <w:numId w:val="6"/>
              </w:numPr>
              <w:ind w:left="357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>Dadra &amp; Nagar Haveli &amp; Daman &amp; Diu: 5  to 8.5 (69.72 to 66.20)</w:t>
            </w:r>
          </w:p>
          <w:p w:rsidR="00A454E7" w:rsidRPr="00A454E7" w:rsidRDefault="00A454E7" w:rsidP="00CF2EDD">
            <w:pPr>
              <w:pStyle w:val="ListParagraph"/>
              <w:numPr>
                <w:ilvl w:val="0"/>
                <w:numId w:val="6"/>
              </w:numPr>
              <w:spacing w:after="160" w:line="259" w:lineRule="auto"/>
              <w:ind w:left="357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>Goa: 8 to 16 (66.36 to 53.68</w:t>
            </w:r>
          </w:p>
          <w:p w:rsidR="00A454E7" w:rsidRPr="00A454E7" w:rsidRDefault="00A454E7" w:rsidP="00CF2EDD">
            <w:pPr>
              <w:pStyle w:val="ListParagraph"/>
              <w:numPr>
                <w:ilvl w:val="0"/>
                <w:numId w:val="6"/>
              </w:numPr>
              <w:ind w:left="357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>Haryana: 18 to 21 (49.81 to 49.26)</w:t>
            </w:r>
          </w:p>
          <w:p w:rsidR="00A454E7" w:rsidRPr="00A454E7" w:rsidRDefault="00A454E7" w:rsidP="00CF2EDD">
            <w:pPr>
              <w:pStyle w:val="ListParagraph"/>
              <w:numPr>
                <w:ilvl w:val="0"/>
                <w:numId w:val="6"/>
              </w:numPr>
              <w:ind w:left="357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>Karnataka: 13 to 14 (59.30 to 57.93)</w:t>
            </w:r>
          </w:p>
          <w:p w:rsidR="00A454E7" w:rsidRPr="00A454E7" w:rsidRDefault="00A454E7" w:rsidP="00CF2EDD">
            <w:pPr>
              <w:pStyle w:val="ListParagraph"/>
              <w:numPr>
                <w:ilvl w:val="0"/>
                <w:numId w:val="6"/>
              </w:numPr>
              <w:ind w:left="357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>Manipur: 28 to 31 (39.99 to 34.26)</w:t>
            </w:r>
          </w:p>
          <w:p w:rsidR="00A454E7" w:rsidRPr="00A454E7" w:rsidRDefault="00A454E7" w:rsidP="00CF2EDD">
            <w:pPr>
              <w:pStyle w:val="ListParagraph"/>
              <w:numPr>
                <w:ilvl w:val="0"/>
                <w:numId w:val="6"/>
              </w:numPr>
              <w:ind w:left="357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>Odisha: 21 to 26 (44.18 to 44.31)</w:t>
            </w:r>
          </w:p>
          <w:p w:rsidR="00A454E7" w:rsidRPr="00A454E7" w:rsidRDefault="00A454E7" w:rsidP="00CF2EDD">
            <w:pPr>
              <w:pStyle w:val="ListParagraph"/>
              <w:numPr>
                <w:ilvl w:val="0"/>
                <w:numId w:val="6"/>
              </w:numPr>
              <w:ind w:left="357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 xml:space="preserve">Rajasthan: 26  to 29 </w:t>
            </w:r>
            <w:r w:rsidRPr="00A454E7">
              <w:rPr>
                <w:rFonts w:ascii="Times New Roman" w:hAnsi="Times New Roman" w:cs="Times New Roman"/>
                <w:sz w:val="20"/>
                <w:szCs w:val="20"/>
              </w:rPr>
              <w:br/>
              <w:t>(41.57 to 41.33)</w:t>
            </w:r>
          </w:p>
          <w:p w:rsidR="00493942" w:rsidRPr="00A454E7" w:rsidRDefault="00A454E7" w:rsidP="00CF2EDD">
            <w:pPr>
              <w:pStyle w:val="ListParagraph"/>
              <w:numPr>
                <w:ilvl w:val="0"/>
                <w:numId w:val="6"/>
              </w:numPr>
              <w:ind w:left="357" w:hanging="35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>Uttarakhand: 24 to 27 (43.62 to 44.21)</w:t>
            </w:r>
          </w:p>
        </w:tc>
      </w:tr>
      <w:tr w:rsidR="000562E1" w:rsidRPr="00CF2EDD" w:rsidTr="000562E1">
        <w:trPr>
          <w:trHeight w:val="57"/>
        </w:trPr>
        <w:tc>
          <w:tcPr>
            <w:tcW w:w="6161" w:type="dxa"/>
            <w:gridSpan w:val="2"/>
          </w:tcPr>
          <w:p w:rsidR="000562E1" w:rsidRPr="00A454E7" w:rsidRDefault="000562E1" w:rsidP="000562E1">
            <w:pPr>
              <w:spacing w:line="360" w:lineRule="auto"/>
              <w:ind w:left="36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b/>
                <w:sz w:val="20"/>
                <w:szCs w:val="20"/>
              </w:rPr>
              <w:t>Index Value Declined</w:t>
            </w:r>
          </w:p>
        </w:tc>
        <w:tc>
          <w:tcPr>
            <w:tcW w:w="3081" w:type="dxa"/>
          </w:tcPr>
          <w:p w:rsidR="000562E1" w:rsidRPr="00A454E7" w:rsidRDefault="000562E1" w:rsidP="00CF2EDD">
            <w:pPr>
              <w:spacing w:line="360" w:lineRule="auto"/>
              <w:ind w:left="36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b/>
                <w:sz w:val="20"/>
                <w:szCs w:val="20"/>
              </w:rPr>
              <w:t>Index Value Improved</w:t>
            </w:r>
          </w:p>
        </w:tc>
      </w:tr>
      <w:tr w:rsidR="0094606C" w:rsidRPr="00493942" w:rsidTr="00CF2EDD">
        <w:trPr>
          <w:trHeight w:val="57"/>
        </w:trPr>
        <w:tc>
          <w:tcPr>
            <w:tcW w:w="3080" w:type="dxa"/>
          </w:tcPr>
          <w:p w:rsidR="0094606C" w:rsidRPr="00A454E7" w:rsidRDefault="0094606C" w:rsidP="0094606C">
            <w:pPr>
              <w:spacing w:line="360" w:lineRule="auto"/>
              <w:ind w:left="3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>Sikkim (-0.72)</w:t>
            </w:r>
          </w:p>
        </w:tc>
        <w:tc>
          <w:tcPr>
            <w:tcW w:w="3081" w:type="dxa"/>
          </w:tcPr>
          <w:p w:rsidR="0094606C" w:rsidRPr="00A454E7" w:rsidRDefault="0094606C" w:rsidP="0094606C">
            <w:pPr>
              <w:spacing w:line="360" w:lineRule="auto"/>
              <w:ind w:left="3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>Himachal Pradesh (-0.06)</w:t>
            </w:r>
          </w:p>
        </w:tc>
        <w:tc>
          <w:tcPr>
            <w:tcW w:w="3081" w:type="dxa"/>
          </w:tcPr>
          <w:p w:rsidR="000562E1" w:rsidRPr="00A454E7" w:rsidRDefault="00CF2EDD" w:rsidP="000562E1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>Bihar</w:t>
            </w:r>
            <w:r w:rsidR="000562E1" w:rsidRPr="00A454E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>(+0.76)</w:t>
            </w:r>
          </w:p>
          <w:p w:rsidR="000562E1" w:rsidRPr="00A454E7" w:rsidRDefault="00CF2EDD" w:rsidP="000562E1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>Uttarakhand (+0.59)</w:t>
            </w:r>
          </w:p>
          <w:p w:rsidR="000562E1" w:rsidRPr="00A454E7" w:rsidRDefault="00CF2EDD" w:rsidP="000562E1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="000562E1" w:rsidRPr="00A454E7">
              <w:rPr>
                <w:rFonts w:ascii="Times New Roman" w:hAnsi="Times New Roman" w:cs="Times New Roman"/>
                <w:sz w:val="20"/>
                <w:szCs w:val="20"/>
              </w:rPr>
              <w:t>ndaman</w:t>
            </w: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 xml:space="preserve"> &amp; N</w:t>
            </w:r>
            <w:r w:rsidR="000562E1" w:rsidRPr="00A454E7">
              <w:rPr>
                <w:rFonts w:ascii="Times New Roman" w:hAnsi="Times New Roman" w:cs="Times New Roman"/>
                <w:sz w:val="20"/>
                <w:szCs w:val="20"/>
              </w:rPr>
              <w:t>icobar</w:t>
            </w: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 xml:space="preserve"> Islands (+0.15)</w:t>
            </w:r>
          </w:p>
          <w:p w:rsidR="0094606C" w:rsidRPr="00A454E7" w:rsidRDefault="00CF2EDD" w:rsidP="000562E1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A454E7">
              <w:rPr>
                <w:rFonts w:ascii="Times New Roman" w:hAnsi="Times New Roman" w:cs="Times New Roman"/>
                <w:sz w:val="20"/>
                <w:szCs w:val="20"/>
              </w:rPr>
              <w:t>Odisha (+0.13)</w:t>
            </w:r>
          </w:p>
        </w:tc>
      </w:tr>
    </w:tbl>
    <w:p w:rsidR="000345C9" w:rsidRDefault="000345C9" w:rsidP="00052CF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9773D" w:rsidRDefault="0049773D">
      <w:pPr>
        <w:rPr>
          <w:rFonts w:ascii="Times New Roman" w:hAnsi="Times New Roman" w:cs="Times New Roman"/>
          <w:b/>
          <w:color w:val="CC3300"/>
          <w:sz w:val="24"/>
          <w:szCs w:val="24"/>
        </w:rPr>
      </w:pPr>
      <w:r>
        <w:rPr>
          <w:rFonts w:ascii="Times New Roman" w:hAnsi="Times New Roman" w:cs="Times New Roman"/>
          <w:b/>
          <w:color w:val="CC3300"/>
          <w:sz w:val="24"/>
          <w:szCs w:val="24"/>
        </w:rPr>
        <w:br w:type="page"/>
      </w:r>
    </w:p>
    <w:p w:rsidR="00D01EFF" w:rsidRPr="00736EA5" w:rsidRDefault="00736EA5" w:rsidP="00D01EFF">
      <w:pPr>
        <w:spacing w:after="0" w:line="240" w:lineRule="auto"/>
        <w:jc w:val="center"/>
        <w:rPr>
          <w:rFonts w:ascii="Times New Roman" w:hAnsi="Times New Roman" w:cs="Times New Roman"/>
          <w:b/>
          <w:color w:val="CC3300"/>
          <w:sz w:val="24"/>
          <w:szCs w:val="24"/>
        </w:rPr>
      </w:pPr>
      <w:r w:rsidRPr="00736EA5">
        <w:rPr>
          <w:rFonts w:ascii="Times New Roman" w:hAnsi="Times New Roman" w:cs="Times New Roman"/>
          <w:b/>
          <w:color w:val="CC3300"/>
          <w:sz w:val="24"/>
          <w:szCs w:val="24"/>
        </w:rPr>
        <w:lastRenderedPageBreak/>
        <w:t xml:space="preserve">Table </w:t>
      </w:r>
      <w:r w:rsidR="00230ECB">
        <w:rPr>
          <w:rFonts w:ascii="Times New Roman" w:hAnsi="Times New Roman" w:cs="Times New Roman"/>
          <w:b/>
          <w:color w:val="CC3300"/>
          <w:sz w:val="24"/>
          <w:szCs w:val="24"/>
        </w:rPr>
        <w:t>4</w:t>
      </w:r>
      <w:r w:rsidR="00D01EFF" w:rsidRPr="00736EA5">
        <w:rPr>
          <w:rFonts w:ascii="Times New Roman" w:hAnsi="Times New Roman" w:cs="Times New Roman"/>
          <w:b/>
          <w:color w:val="CC3300"/>
          <w:sz w:val="24"/>
          <w:szCs w:val="24"/>
        </w:rPr>
        <w:t>: Incremental Change by Domain: Health Index 2019-20</w:t>
      </w:r>
    </w:p>
    <w:tbl>
      <w:tblPr>
        <w:tblW w:w="9832" w:type="dxa"/>
        <w:tblInd w:w="57" w:type="dxa"/>
        <w:tblLook w:val="04A0"/>
      </w:tblPr>
      <w:tblGrid>
        <w:gridCol w:w="1206"/>
        <w:gridCol w:w="727"/>
        <w:gridCol w:w="683"/>
        <w:gridCol w:w="897"/>
        <w:gridCol w:w="807"/>
        <w:gridCol w:w="693"/>
        <w:gridCol w:w="986"/>
        <w:gridCol w:w="637"/>
        <w:gridCol w:w="1156"/>
        <w:gridCol w:w="637"/>
        <w:gridCol w:w="717"/>
        <w:gridCol w:w="686"/>
      </w:tblGrid>
      <w:tr w:rsidR="00252619" w:rsidRPr="00A1403B" w:rsidTr="00D01EFF">
        <w:trPr>
          <w:trHeight w:val="290"/>
        </w:trPr>
        <w:tc>
          <w:tcPr>
            <w:tcW w:w="120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2619" w:rsidRPr="00A1403B" w:rsidRDefault="00252619" w:rsidP="00A140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State/UT</w:t>
            </w:r>
          </w:p>
        </w:tc>
        <w:tc>
          <w:tcPr>
            <w:tcW w:w="72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2619" w:rsidRPr="00A1403B" w:rsidRDefault="00252619" w:rsidP="00D0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</w:p>
          <w:p w:rsidR="00252619" w:rsidRPr="00A1403B" w:rsidRDefault="00252619" w:rsidP="00D0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Rank</w:t>
            </w:r>
            <w:r w:rsidR="00D01EF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 xml:space="preserve"> 2018-19</w:t>
            </w:r>
          </w:p>
        </w:tc>
        <w:tc>
          <w:tcPr>
            <w:tcW w:w="683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2619" w:rsidRPr="00A1403B" w:rsidRDefault="00252619" w:rsidP="00D0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</w:p>
          <w:p w:rsidR="00252619" w:rsidRPr="00A1403B" w:rsidRDefault="00252619" w:rsidP="00D0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Rank</w:t>
            </w:r>
            <w:r w:rsidR="00D01EF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 xml:space="preserve"> 2019-20</w:t>
            </w:r>
          </w:p>
        </w:tc>
        <w:tc>
          <w:tcPr>
            <w:tcW w:w="89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2619" w:rsidRPr="00A1403B" w:rsidRDefault="00252619" w:rsidP="00D0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</w:p>
          <w:p w:rsidR="00252619" w:rsidRPr="00A1403B" w:rsidRDefault="00252619" w:rsidP="00D0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Change</w:t>
            </w:r>
            <w:r w:rsidR="00D01EF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 xml:space="preserve"> in Rank</w:t>
            </w:r>
          </w:p>
        </w:tc>
        <w:tc>
          <w:tcPr>
            <w:tcW w:w="80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2619" w:rsidRPr="00A1403B" w:rsidRDefault="00252619" w:rsidP="00D0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</w:p>
          <w:p w:rsidR="00252619" w:rsidRPr="00A1403B" w:rsidRDefault="00252619" w:rsidP="00D0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Incre-mental Change</w:t>
            </w:r>
          </w:p>
        </w:tc>
        <w:tc>
          <w:tcPr>
            <w:tcW w:w="693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2619" w:rsidRPr="00A1403B" w:rsidRDefault="00252619" w:rsidP="00D0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</w:p>
          <w:p w:rsidR="00252619" w:rsidRPr="00A1403B" w:rsidRDefault="00252619" w:rsidP="00D0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Rank</w:t>
            </w:r>
          </w:p>
        </w:tc>
        <w:tc>
          <w:tcPr>
            <w:tcW w:w="481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2619" w:rsidRPr="00A1403B" w:rsidRDefault="00252619" w:rsidP="00D0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Incremental Change by Domain</w:t>
            </w:r>
          </w:p>
        </w:tc>
      </w:tr>
      <w:tr w:rsidR="00252619" w:rsidRPr="00A1403B" w:rsidTr="00D01EFF">
        <w:trPr>
          <w:trHeight w:val="290"/>
        </w:trPr>
        <w:tc>
          <w:tcPr>
            <w:tcW w:w="120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52619" w:rsidRPr="00A1403B" w:rsidRDefault="00252619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72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2619" w:rsidRPr="00A1403B" w:rsidRDefault="00252619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683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2619" w:rsidRPr="00A1403B" w:rsidRDefault="00252619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89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2619" w:rsidRPr="00A1403B" w:rsidRDefault="00252619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80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2619" w:rsidRPr="00A1403B" w:rsidRDefault="00252619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693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2619" w:rsidRPr="00A1403B" w:rsidRDefault="00252619" w:rsidP="00D0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2619" w:rsidRPr="00A1403B" w:rsidRDefault="00252619" w:rsidP="00D0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Health Outcomes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2619" w:rsidRPr="00A1403B" w:rsidRDefault="00252619" w:rsidP="00D0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Rank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2619" w:rsidRPr="00A1403B" w:rsidRDefault="00252619" w:rsidP="00D0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Governance &amp; Information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2619" w:rsidRPr="00A1403B" w:rsidRDefault="00252619" w:rsidP="00D0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Rank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2619" w:rsidRPr="00A1403B" w:rsidRDefault="00252619" w:rsidP="00D0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Key</w:t>
            </w:r>
          </w:p>
          <w:p w:rsidR="00252619" w:rsidRPr="00A1403B" w:rsidRDefault="00252619" w:rsidP="00D0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Inputs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2619" w:rsidRPr="00A1403B" w:rsidRDefault="00252619" w:rsidP="00D0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/>
              </w:rPr>
              <w:t>Rank</w:t>
            </w:r>
          </w:p>
        </w:tc>
      </w:tr>
      <w:tr w:rsidR="00A1403B" w:rsidRPr="00A1403B" w:rsidTr="00252619">
        <w:trPr>
          <w:trHeight w:val="62"/>
        </w:trPr>
        <w:tc>
          <w:tcPr>
            <w:tcW w:w="12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Mizora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2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8.45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5.66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43.72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DE02FC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0.32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</w:t>
            </w:r>
          </w:p>
        </w:tc>
      </w:tr>
      <w:tr w:rsidR="00A1403B" w:rsidRPr="00A1403B" w:rsidTr="00252619">
        <w:trPr>
          <w:trHeight w:val="62"/>
        </w:trPr>
        <w:tc>
          <w:tcPr>
            <w:tcW w:w="12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Mehgalaya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3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8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7.7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5.29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.14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DE02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</w:t>
            </w:r>
            <w:r w:rsidR="00DE02F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0.40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</w:t>
            </w:r>
          </w:p>
        </w:tc>
      </w:tr>
      <w:tr w:rsidR="00A1403B" w:rsidRPr="00A1403B" w:rsidTr="00252619">
        <w:trPr>
          <w:trHeight w:val="62"/>
        </w:trPr>
        <w:tc>
          <w:tcPr>
            <w:tcW w:w="12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Delhi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7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0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9.67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8.89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93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DE02FC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9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75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6</w:t>
            </w:r>
          </w:p>
        </w:tc>
      </w:tr>
      <w:tr w:rsidR="00A1403B" w:rsidRPr="00A1403B" w:rsidTr="00252619">
        <w:trPr>
          <w:trHeight w:val="62"/>
        </w:trPr>
        <w:tc>
          <w:tcPr>
            <w:tcW w:w="12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Jammu &amp; Kashmir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9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4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9.54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1.99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0.00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DE02FC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5.53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7</w:t>
            </w:r>
          </w:p>
        </w:tc>
      </w:tr>
      <w:tr w:rsidR="00A1403B" w:rsidRPr="00A1403B" w:rsidTr="00252619">
        <w:trPr>
          <w:trHeight w:val="62"/>
        </w:trPr>
        <w:tc>
          <w:tcPr>
            <w:tcW w:w="12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Lakshadweep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2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7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7.71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4.17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7.8*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DE02FC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.74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3</w:t>
            </w:r>
          </w:p>
        </w:tc>
      </w:tr>
      <w:tr w:rsidR="00A1403B" w:rsidRPr="00A1403B" w:rsidTr="00252619">
        <w:trPr>
          <w:trHeight w:val="62"/>
        </w:trPr>
        <w:tc>
          <w:tcPr>
            <w:tcW w:w="12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Uttar Pradesh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4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4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5.51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.39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.44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DE02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</w:t>
            </w:r>
            <w:r w:rsidR="00DE02F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4.27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1</w:t>
            </w:r>
          </w:p>
        </w:tc>
      </w:tr>
      <w:tr w:rsidR="00A1403B" w:rsidRPr="00A1403B" w:rsidTr="00252619">
        <w:trPr>
          <w:trHeight w:val="62"/>
        </w:trPr>
        <w:tc>
          <w:tcPr>
            <w:tcW w:w="12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Assa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5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2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4.35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7.11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8.17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DE02FC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10.14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4</w:t>
            </w:r>
          </w:p>
        </w:tc>
      </w:tr>
      <w:tr w:rsidR="00A1403B" w:rsidRPr="00A1403B" w:rsidTr="00252619">
        <w:trPr>
          <w:trHeight w:val="62"/>
        </w:trPr>
        <w:tc>
          <w:tcPr>
            <w:tcW w:w="12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Telangana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9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4.22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8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.58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8.88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DE02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</w:t>
            </w:r>
            <w:r w:rsidR="00DE02F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5.03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9</w:t>
            </w:r>
          </w:p>
        </w:tc>
      </w:tr>
      <w:tr w:rsidR="00A1403B" w:rsidRPr="00A1403B" w:rsidTr="00252619">
        <w:trPr>
          <w:trHeight w:val="62"/>
        </w:trPr>
        <w:tc>
          <w:tcPr>
            <w:tcW w:w="12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Maharashtra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0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.6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9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.86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4.11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DE02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</w:t>
            </w:r>
            <w:r w:rsidR="00DE02F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.10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5</w:t>
            </w:r>
          </w:p>
        </w:tc>
      </w:tr>
      <w:tr w:rsidR="00A1403B" w:rsidRPr="00A1403B" w:rsidTr="00252619">
        <w:trPr>
          <w:trHeight w:val="62"/>
        </w:trPr>
        <w:tc>
          <w:tcPr>
            <w:tcW w:w="12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Nagaland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5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5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.43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0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.59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1.57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DE02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</w:t>
            </w:r>
            <w:r w:rsidR="00DE02F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68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5</w:t>
            </w:r>
          </w:p>
        </w:tc>
      </w:tr>
      <w:tr w:rsidR="00A1403B" w:rsidRPr="00A1403B" w:rsidTr="00252619">
        <w:trPr>
          <w:trHeight w:val="62"/>
        </w:trPr>
        <w:tc>
          <w:tcPr>
            <w:tcW w:w="12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Jharkhand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3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3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.39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1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5.23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46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DE02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</w:t>
            </w:r>
            <w:r w:rsidR="00DE02F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2.06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7</w:t>
            </w:r>
          </w:p>
        </w:tc>
      </w:tr>
      <w:tr w:rsidR="00A1403B" w:rsidRPr="00A1403B" w:rsidTr="00252619">
        <w:trPr>
          <w:trHeight w:val="62"/>
        </w:trPr>
        <w:tc>
          <w:tcPr>
            <w:tcW w:w="12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Madhya Pradesh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1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0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.35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2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.28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3.84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DE02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</w:t>
            </w:r>
            <w:r w:rsidR="00DE02F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7.53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</w:t>
            </w:r>
          </w:p>
        </w:tc>
      </w:tr>
      <w:tr w:rsidR="00A1403B" w:rsidRPr="00A1403B" w:rsidTr="00252619">
        <w:trPr>
          <w:trHeight w:val="62"/>
        </w:trPr>
        <w:tc>
          <w:tcPr>
            <w:tcW w:w="12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Punjab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5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3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.75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3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.30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5.61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DE02FC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9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3.56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1</w:t>
            </w:r>
          </w:p>
        </w:tc>
      </w:tr>
      <w:tr w:rsidR="00A1403B" w:rsidRPr="00A1403B" w:rsidTr="00252619">
        <w:trPr>
          <w:trHeight w:val="62"/>
        </w:trPr>
        <w:tc>
          <w:tcPr>
            <w:tcW w:w="12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Tamilnadu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.63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.05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7.35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DE02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</w:t>
            </w:r>
            <w:r w:rsidR="00DE02F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.88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4</w:t>
            </w:r>
          </w:p>
        </w:tc>
      </w:tr>
      <w:tr w:rsidR="00A1403B" w:rsidRPr="00A1403B" w:rsidTr="00252619">
        <w:trPr>
          <w:trHeight w:val="62"/>
        </w:trPr>
        <w:tc>
          <w:tcPr>
            <w:tcW w:w="12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Puducherry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9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8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.57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5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7.86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7.22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DE02FC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.69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5</w:t>
            </w:r>
          </w:p>
        </w:tc>
      </w:tr>
      <w:tr w:rsidR="00A1403B" w:rsidRPr="00A1403B" w:rsidTr="00252619">
        <w:trPr>
          <w:trHeight w:val="62"/>
        </w:trPr>
        <w:tc>
          <w:tcPr>
            <w:tcW w:w="12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Gujarat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2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0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.13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6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.38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6.04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DE02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</w:t>
            </w:r>
            <w:r w:rsidR="00DE02F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.51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8</w:t>
            </w:r>
          </w:p>
        </w:tc>
      </w:tr>
      <w:tr w:rsidR="00A1403B" w:rsidRPr="00A1403B" w:rsidTr="00252619">
        <w:trPr>
          <w:trHeight w:val="62"/>
        </w:trPr>
        <w:tc>
          <w:tcPr>
            <w:tcW w:w="12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Andhra Pradesh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.07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7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.96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4.72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DE02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</w:t>
            </w:r>
            <w:r w:rsidR="00DE02F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.88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6</w:t>
            </w:r>
          </w:p>
        </w:tc>
      </w:tr>
      <w:tr w:rsidR="00A1403B" w:rsidRPr="00A1403B" w:rsidTr="00252619">
        <w:trPr>
          <w:trHeight w:val="62"/>
        </w:trPr>
        <w:tc>
          <w:tcPr>
            <w:tcW w:w="12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Bihar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2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3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1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76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8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89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28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DE02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</w:t>
            </w:r>
            <w:r w:rsidR="00DE02F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8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58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1</w:t>
            </w:r>
          </w:p>
        </w:tc>
      </w:tr>
      <w:tr w:rsidR="00A1403B" w:rsidRPr="00A1403B" w:rsidTr="00252619">
        <w:trPr>
          <w:trHeight w:val="62"/>
        </w:trPr>
        <w:tc>
          <w:tcPr>
            <w:tcW w:w="12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Kerala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6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9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DE02FC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- </w:t>
            </w:r>
            <w:r w:rsidR="00A1403B"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84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.80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DE02FC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.78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7</w:t>
            </w:r>
          </w:p>
        </w:tc>
      </w:tr>
      <w:tr w:rsidR="00A1403B" w:rsidRPr="00A1403B" w:rsidTr="00252619">
        <w:trPr>
          <w:trHeight w:val="62"/>
        </w:trPr>
        <w:tc>
          <w:tcPr>
            <w:tcW w:w="12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Uttarakhand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4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7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3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59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0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1.15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4.40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DE02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</w:t>
            </w:r>
            <w:r w:rsidR="00DE02F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4.84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0</w:t>
            </w:r>
          </w:p>
        </w:tc>
      </w:tr>
      <w:tr w:rsidR="00A1403B" w:rsidRPr="00A1403B" w:rsidTr="00252619">
        <w:trPr>
          <w:trHeight w:val="62"/>
        </w:trPr>
        <w:tc>
          <w:tcPr>
            <w:tcW w:w="12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Tripura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2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1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8.41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30.36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DE02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</w:t>
            </w:r>
            <w:r w:rsidR="00DE02F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60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4</w:t>
            </w:r>
          </w:p>
        </w:tc>
      </w:tr>
      <w:tr w:rsidR="00A1403B" w:rsidRPr="00A1403B" w:rsidTr="00252619">
        <w:trPr>
          <w:trHeight w:val="62"/>
        </w:trPr>
        <w:tc>
          <w:tcPr>
            <w:tcW w:w="12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Andaman &amp; Nocobar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0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5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5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15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2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.19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4.78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DE02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</w:t>
            </w:r>
            <w:r w:rsidR="00DE02F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38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2</w:t>
            </w:r>
          </w:p>
        </w:tc>
      </w:tr>
      <w:tr w:rsidR="00A1403B" w:rsidRPr="00A1403B" w:rsidTr="00252619">
        <w:trPr>
          <w:trHeight w:val="62"/>
        </w:trPr>
        <w:tc>
          <w:tcPr>
            <w:tcW w:w="12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Odisha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1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6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5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13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3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69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4.50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DE02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</w:t>
            </w:r>
            <w:r w:rsidR="00DE02F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17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3</w:t>
            </w:r>
          </w:p>
        </w:tc>
      </w:tr>
      <w:tr w:rsidR="00A1403B" w:rsidRPr="00A1403B" w:rsidTr="00252619">
        <w:trPr>
          <w:trHeight w:val="62"/>
        </w:trPr>
        <w:tc>
          <w:tcPr>
            <w:tcW w:w="12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Himachal pradesh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1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1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06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4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.27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18.01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DE02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</w:t>
            </w:r>
            <w:r w:rsidR="00DE02F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4.19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2</w:t>
            </w:r>
          </w:p>
        </w:tc>
      </w:tr>
      <w:tr w:rsidR="00A1403B" w:rsidRPr="00A1403B" w:rsidTr="00252619">
        <w:trPr>
          <w:trHeight w:val="62"/>
        </w:trPr>
        <w:tc>
          <w:tcPr>
            <w:tcW w:w="12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Chhattisgarh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7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9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2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09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5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2.65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.52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DE02FC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8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5.45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8</w:t>
            </w:r>
          </w:p>
        </w:tc>
      </w:tr>
      <w:tr w:rsidR="00A1403B" w:rsidRPr="00A1403B" w:rsidTr="00252619">
        <w:trPr>
          <w:trHeight w:val="62"/>
        </w:trPr>
        <w:tc>
          <w:tcPr>
            <w:tcW w:w="12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Rajasthan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6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9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3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24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6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81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.24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DE02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</w:t>
            </w:r>
            <w:r w:rsidR="00DE02F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7.30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3</w:t>
            </w:r>
          </w:p>
        </w:tc>
      </w:tr>
      <w:tr w:rsidR="00A1403B" w:rsidRPr="00A1403B" w:rsidTr="00252619">
        <w:trPr>
          <w:trHeight w:val="62"/>
        </w:trPr>
        <w:tc>
          <w:tcPr>
            <w:tcW w:w="12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Haryana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8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1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3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55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7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42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7.59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DE02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</w:t>
            </w:r>
            <w:r w:rsidR="00DE02F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8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84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9</w:t>
            </w:r>
          </w:p>
        </w:tc>
      </w:tr>
      <w:tr w:rsidR="00A1403B" w:rsidRPr="00A1403B" w:rsidTr="00252619">
        <w:trPr>
          <w:trHeight w:val="62"/>
        </w:trPr>
        <w:tc>
          <w:tcPr>
            <w:tcW w:w="12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Sikkim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6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5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72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8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01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.78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DE02FC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6.48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2</w:t>
            </w:r>
          </w:p>
        </w:tc>
      </w:tr>
      <w:tr w:rsidR="00A1403B" w:rsidRPr="00A1403B" w:rsidTr="00252619">
        <w:trPr>
          <w:trHeight w:val="62"/>
        </w:trPr>
        <w:tc>
          <w:tcPr>
            <w:tcW w:w="12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Karnataka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3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1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1.37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9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2.38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1.66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DE02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</w:t>
            </w:r>
            <w:r w:rsidR="00DE02F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.09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4</w:t>
            </w:r>
          </w:p>
        </w:tc>
      </w:tr>
      <w:tr w:rsidR="00A1403B" w:rsidRPr="00A1403B" w:rsidTr="00252619">
        <w:trPr>
          <w:trHeight w:val="62"/>
        </w:trPr>
        <w:tc>
          <w:tcPr>
            <w:tcW w:w="12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Arunachal Pradesh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0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2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2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1.53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0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4.22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5.03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DE02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</w:t>
            </w:r>
            <w:r w:rsidR="00DE02F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65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0</w:t>
            </w:r>
          </w:p>
        </w:tc>
      </w:tr>
      <w:tr w:rsidR="00A1403B" w:rsidRPr="00A1403B" w:rsidTr="00252619">
        <w:trPr>
          <w:trHeight w:val="62"/>
        </w:trPr>
        <w:tc>
          <w:tcPr>
            <w:tcW w:w="12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D &amp; D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5.5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8.5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3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3.52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31.5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2.78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28.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8.50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DE02FC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29</w:t>
            </w:r>
            <w:r w:rsidR="00A1403B" w:rsidRPr="00A1403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5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2.82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29.5</w:t>
            </w:r>
          </w:p>
        </w:tc>
      </w:tr>
      <w:tr w:rsidR="00A1403B" w:rsidRPr="00A1403B" w:rsidTr="00252619">
        <w:trPr>
          <w:trHeight w:val="62"/>
        </w:trPr>
        <w:tc>
          <w:tcPr>
            <w:tcW w:w="12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D&amp;N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6.5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9.5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3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3.52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31.5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2.78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28.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8.50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DE02FC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29</w:t>
            </w:r>
            <w:r w:rsidR="00A1403B" w:rsidRPr="00A1403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5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2.82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29.5</w:t>
            </w:r>
          </w:p>
        </w:tc>
      </w:tr>
      <w:tr w:rsidR="00A1403B" w:rsidRPr="00A1403B" w:rsidTr="00252619">
        <w:trPr>
          <w:trHeight w:val="62"/>
        </w:trPr>
        <w:tc>
          <w:tcPr>
            <w:tcW w:w="12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Manipur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8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1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3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5.73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3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12.23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3.17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DE02FC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2.13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8</w:t>
            </w:r>
          </w:p>
        </w:tc>
      </w:tr>
      <w:tr w:rsidR="00A1403B" w:rsidRPr="00A1403B" w:rsidTr="00252619">
        <w:trPr>
          <w:trHeight w:val="62"/>
        </w:trPr>
        <w:tc>
          <w:tcPr>
            <w:tcW w:w="12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Chandigarh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2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10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10.85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4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12.23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4.41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DE02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</w:t>
            </w:r>
            <w:r w:rsidR="00DE02F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11.11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5</w:t>
            </w:r>
          </w:p>
        </w:tc>
      </w:tr>
      <w:tr w:rsidR="00A1403B" w:rsidRPr="00A1403B" w:rsidTr="00252619">
        <w:trPr>
          <w:trHeight w:val="62"/>
        </w:trPr>
        <w:tc>
          <w:tcPr>
            <w:tcW w:w="12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Goa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8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6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8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12.68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5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22.30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8.89</w:t>
            </w:r>
          </w:p>
        </w:tc>
        <w:tc>
          <w:tcPr>
            <w:tcW w:w="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DE02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</w:t>
            </w:r>
            <w:r w:rsidR="00DE02F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.22</w:t>
            </w:r>
          </w:p>
        </w:tc>
        <w:tc>
          <w:tcPr>
            <w:tcW w:w="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403B" w:rsidRPr="00A1403B" w:rsidRDefault="00A1403B" w:rsidP="00A140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A1403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</w:t>
            </w:r>
          </w:p>
        </w:tc>
      </w:tr>
    </w:tbl>
    <w:p w:rsidR="00D01EFF" w:rsidRPr="009C1787" w:rsidRDefault="00D01EFF" w:rsidP="00D01EFF">
      <w:pPr>
        <w:rPr>
          <w:rFonts w:ascii="Times New Roman" w:hAnsi="Times New Roman" w:cs="Times New Roman"/>
          <w:i/>
          <w:sz w:val="20"/>
          <w:szCs w:val="24"/>
        </w:rPr>
      </w:pPr>
      <w:r>
        <w:rPr>
          <w:rFonts w:ascii="Times New Roman" w:hAnsi="Times New Roman" w:cs="Times New Roman"/>
          <w:i/>
          <w:sz w:val="20"/>
          <w:szCs w:val="24"/>
        </w:rPr>
        <w:t xml:space="preserve">Source: Health Index 2019-20, </w:t>
      </w:r>
      <w:r w:rsidRPr="009C1787">
        <w:rPr>
          <w:rFonts w:ascii="Times New Roman" w:hAnsi="Times New Roman" w:cs="Times New Roman"/>
          <w:i/>
          <w:sz w:val="20"/>
          <w:szCs w:val="24"/>
        </w:rPr>
        <w:t>NITI Aayog.</w:t>
      </w:r>
      <w:r>
        <w:rPr>
          <w:rFonts w:ascii="Times New Roman" w:hAnsi="Times New Roman" w:cs="Times New Roman"/>
          <w:i/>
          <w:sz w:val="20"/>
          <w:szCs w:val="24"/>
        </w:rPr>
        <w:t xml:space="preserve"> * Domain available only for 2019-20</w:t>
      </w:r>
    </w:p>
    <w:p w:rsidR="0049773D" w:rsidRDefault="0049773D">
      <w:pPr>
        <w:rPr>
          <w:rFonts w:ascii="Times New Roman" w:hAnsi="Times New Roman" w:cs="Times New Roman"/>
          <w:b/>
          <w:color w:val="CC3300"/>
          <w:sz w:val="24"/>
          <w:szCs w:val="24"/>
        </w:rPr>
      </w:pPr>
      <w:r>
        <w:rPr>
          <w:rFonts w:ascii="Times New Roman" w:hAnsi="Times New Roman" w:cs="Times New Roman"/>
          <w:b/>
          <w:color w:val="CC3300"/>
          <w:sz w:val="24"/>
          <w:szCs w:val="24"/>
        </w:rPr>
        <w:br w:type="page"/>
      </w:r>
    </w:p>
    <w:p w:rsidR="00A26A16" w:rsidRPr="00736EA5" w:rsidRDefault="00A26A16" w:rsidP="00736EA5">
      <w:pPr>
        <w:spacing w:after="0" w:line="240" w:lineRule="auto"/>
        <w:jc w:val="center"/>
        <w:rPr>
          <w:rFonts w:ascii="Times New Roman" w:hAnsi="Times New Roman" w:cs="Times New Roman"/>
          <w:b/>
          <w:color w:val="CC3300"/>
          <w:sz w:val="24"/>
          <w:szCs w:val="24"/>
        </w:rPr>
      </w:pPr>
      <w:r w:rsidRPr="00736EA5">
        <w:rPr>
          <w:rFonts w:ascii="Times New Roman" w:hAnsi="Times New Roman" w:cs="Times New Roman"/>
          <w:b/>
          <w:color w:val="CC3300"/>
          <w:sz w:val="24"/>
          <w:szCs w:val="24"/>
        </w:rPr>
        <w:lastRenderedPageBreak/>
        <w:t xml:space="preserve">Table </w:t>
      </w:r>
      <w:r w:rsidR="0049773D">
        <w:rPr>
          <w:rFonts w:ascii="Times New Roman" w:hAnsi="Times New Roman" w:cs="Times New Roman"/>
          <w:b/>
          <w:color w:val="CC3300"/>
          <w:sz w:val="24"/>
          <w:szCs w:val="24"/>
        </w:rPr>
        <w:t>5</w:t>
      </w:r>
      <w:r w:rsidRPr="00736EA5">
        <w:rPr>
          <w:rFonts w:ascii="Times New Roman" w:hAnsi="Times New Roman" w:cs="Times New Roman"/>
          <w:b/>
          <w:color w:val="CC3300"/>
          <w:sz w:val="24"/>
          <w:szCs w:val="24"/>
        </w:rPr>
        <w:t>: Indicators used in Health and SDG Goal 3 Health: Indices</w:t>
      </w:r>
    </w:p>
    <w:tbl>
      <w:tblPr>
        <w:tblStyle w:val="TableGrid"/>
        <w:tblW w:w="6890" w:type="dxa"/>
        <w:tblInd w:w="1440" w:type="dxa"/>
        <w:tblLook w:val="04A0"/>
      </w:tblPr>
      <w:tblGrid>
        <w:gridCol w:w="3544"/>
        <w:gridCol w:w="3346"/>
      </w:tblGrid>
      <w:tr w:rsidR="00A26A16" w:rsidRPr="003B3D57" w:rsidTr="002A74CB">
        <w:tc>
          <w:tcPr>
            <w:tcW w:w="3544" w:type="dxa"/>
          </w:tcPr>
          <w:p w:rsidR="00A26A16" w:rsidRPr="003B3D57" w:rsidRDefault="00A26A16" w:rsidP="00FD5992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3D57">
              <w:rPr>
                <w:rFonts w:ascii="Times New Roman" w:hAnsi="Times New Roman" w:cs="Times New Roman"/>
                <w:b/>
                <w:sz w:val="20"/>
                <w:szCs w:val="20"/>
              </w:rPr>
              <w:t>Health Index 2019-20</w:t>
            </w:r>
          </w:p>
        </w:tc>
        <w:tc>
          <w:tcPr>
            <w:tcW w:w="3346" w:type="dxa"/>
          </w:tcPr>
          <w:p w:rsidR="00A26A16" w:rsidRPr="003B3D57" w:rsidRDefault="00A26A16" w:rsidP="00FD5992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3D57">
              <w:rPr>
                <w:rFonts w:ascii="Times New Roman" w:hAnsi="Times New Roman" w:cs="Times New Roman"/>
                <w:b/>
                <w:sz w:val="20"/>
                <w:szCs w:val="20"/>
              </w:rPr>
              <w:t>SDG Goal 3: Heath Index 2020-21</w:t>
            </w:r>
          </w:p>
        </w:tc>
      </w:tr>
      <w:tr w:rsidR="00A26A16" w:rsidTr="002A74CB">
        <w:tc>
          <w:tcPr>
            <w:tcW w:w="3544" w:type="dxa"/>
          </w:tcPr>
          <w:p w:rsidR="00A26A16" w:rsidRPr="00915630" w:rsidRDefault="00A26A16" w:rsidP="00FD599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. </w:t>
            </w:r>
            <w:r w:rsidRPr="00915630">
              <w:rPr>
                <w:rFonts w:ascii="Times New Roman" w:hAnsi="Times New Roman" w:cs="Times New Roman"/>
                <w:sz w:val="20"/>
                <w:szCs w:val="20"/>
              </w:rPr>
              <w:t>Neonatal Mortality Rate (NMR)</w:t>
            </w:r>
          </w:p>
        </w:tc>
        <w:tc>
          <w:tcPr>
            <w:tcW w:w="3346" w:type="dxa"/>
          </w:tcPr>
          <w:p w:rsidR="00A26A16" w:rsidRPr="003B3D57" w:rsidRDefault="00A26A16" w:rsidP="00FD599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B3D57">
              <w:rPr>
                <w:rFonts w:ascii="Times New Roman" w:hAnsi="Times New Roman" w:cs="Times New Roman"/>
                <w:sz w:val="20"/>
                <w:szCs w:val="20"/>
              </w:rPr>
              <w:t>Maternal Mortality Ratio (per 1,00,000 live births)</w:t>
            </w:r>
          </w:p>
        </w:tc>
      </w:tr>
      <w:tr w:rsidR="00A26A16" w:rsidTr="002A74CB">
        <w:tc>
          <w:tcPr>
            <w:tcW w:w="3544" w:type="dxa"/>
          </w:tcPr>
          <w:p w:rsidR="00A26A16" w:rsidRDefault="00A26A16" w:rsidP="00FD599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a. </w:t>
            </w:r>
            <w:r w:rsidRPr="003B3D57">
              <w:rPr>
                <w:rFonts w:ascii="Times New Roman" w:hAnsi="Times New Roman" w:cs="Times New Roman"/>
                <w:sz w:val="20"/>
                <w:szCs w:val="20"/>
              </w:rPr>
              <w:t>Under-five Mortality Rate</w:t>
            </w:r>
          </w:p>
          <w:p w:rsidR="00A26A16" w:rsidRDefault="00A26A16" w:rsidP="00FD599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26A16" w:rsidRPr="003B3D57" w:rsidRDefault="00A26A16" w:rsidP="00FD599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b. </w:t>
            </w:r>
            <w:r w:rsidRPr="003B3D57">
              <w:rPr>
                <w:rFonts w:ascii="Times New Roman" w:hAnsi="Times New Roman" w:cs="Times New Roman"/>
                <w:sz w:val="20"/>
                <w:szCs w:val="20"/>
              </w:rPr>
              <w:t>Proportion of Low Birth Weight among newborns (infants)</w:t>
            </w:r>
          </w:p>
        </w:tc>
        <w:tc>
          <w:tcPr>
            <w:tcW w:w="3346" w:type="dxa"/>
          </w:tcPr>
          <w:p w:rsidR="00A26A16" w:rsidRPr="003B3D57" w:rsidRDefault="00A26A16" w:rsidP="00FD599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B3D57">
              <w:rPr>
                <w:rFonts w:ascii="Times New Roman" w:hAnsi="Times New Roman" w:cs="Times New Roman"/>
                <w:sz w:val="20"/>
                <w:szCs w:val="20"/>
              </w:rPr>
              <w:t xml:space="preserve">Under 5 mortality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r</w:t>
            </w:r>
            <w:r w:rsidRPr="003B3D57">
              <w:rPr>
                <w:rFonts w:ascii="Times New Roman" w:hAnsi="Times New Roman" w:cs="Times New Roman"/>
                <w:sz w:val="20"/>
                <w:szCs w:val="20"/>
              </w:rPr>
              <w:t xml:space="preserve">ate (per 1,000 live births) </w:t>
            </w:r>
          </w:p>
        </w:tc>
      </w:tr>
      <w:tr w:rsidR="00A26A16" w:rsidTr="002A74CB">
        <w:tc>
          <w:tcPr>
            <w:tcW w:w="3544" w:type="dxa"/>
          </w:tcPr>
          <w:p w:rsidR="00A26A16" w:rsidRPr="003B3D57" w:rsidRDefault="00A26A16" w:rsidP="00FD599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3. </w:t>
            </w:r>
            <w:r w:rsidRPr="003B3D57">
              <w:rPr>
                <w:rFonts w:ascii="Times New Roman" w:hAnsi="Times New Roman" w:cs="Times New Roman"/>
                <w:sz w:val="20"/>
                <w:szCs w:val="20"/>
              </w:rPr>
              <w:t>Full immunization coverage (%)</w:t>
            </w:r>
          </w:p>
        </w:tc>
        <w:tc>
          <w:tcPr>
            <w:tcW w:w="3346" w:type="dxa"/>
          </w:tcPr>
          <w:p w:rsidR="00A26A16" w:rsidRPr="003B3D57" w:rsidRDefault="00A26A16" w:rsidP="00FD599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B3D57">
              <w:rPr>
                <w:rFonts w:ascii="Times New Roman" w:hAnsi="Times New Roman" w:cs="Times New Roman"/>
                <w:sz w:val="20"/>
                <w:szCs w:val="20"/>
              </w:rPr>
              <w:t xml:space="preserve">Percentage of Children in the age-group 9-11 months Fully Immunized </w:t>
            </w:r>
          </w:p>
        </w:tc>
      </w:tr>
      <w:tr w:rsidR="00A26A16" w:rsidTr="002A74CB">
        <w:tc>
          <w:tcPr>
            <w:tcW w:w="3544" w:type="dxa"/>
          </w:tcPr>
          <w:p w:rsidR="00A26A16" w:rsidRDefault="00A26A16" w:rsidP="00FD599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a.</w:t>
            </w:r>
            <w:r w:rsidRPr="003B3D57">
              <w:rPr>
                <w:rFonts w:ascii="Times New Roman" w:hAnsi="Times New Roman" w:cs="Times New Roman"/>
                <w:sz w:val="20"/>
                <w:szCs w:val="20"/>
              </w:rPr>
              <w:t xml:space="preserve">Total Case Notification Rate of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3B3D57">
              <w:rPr>
                <w:rFonts w:ascii="Times New Roman" w:hAnsi="Times New Roman" w:cs="Times New Roman"/>
                <w:sz w:val="20"/>
                <w:szCs w:val="20"/>
              </w:rPr>
              <w:t xml:space="preserve">uberculosis </w:t>
            </w:r>
          </w:p>
          <w:p w:rsidR="00A26A16" w:rsidRDefault="00A26A16" w:rsidP="00FD599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26A16" w:rsidRDefault="00A26A16" w:rsidP="00FD599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4b. </w:t>
            </w:r>
            <w:r w:rsidRPr="003B3D57">
              <w:rPr>
                <w:rFonts w:ascii="Times New Roman" w:hAnsi="Times New Roman" w:cs="Times New Roman"/>
                <w:sz w:val="20"/>
                <w:szCs w:val="20"/>
              </w:rPr>
              <w:t>Treatment success rate of new microbiologic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ally confirmed Tuberculosis</w:t>
            </w:r>
            <w:r w:rsidRPr="003B3D57">
              <w:rPr>
                <w:rFonts w:ascii="Times New Roman" w:hAnsi="Times New Roman" w:cs="Times New Roman"/>
                <w:sz w:val="20"/>
                <w:szCs w:val="20"/>
              </w:rPr>
              <w:t xml:space="preserve"> cases</w:t>
            </w:r>
          </w:p>
          <w:p w:rsidR="00A26A16" w:rsidRPr="003B3D57" w:rsidRDefault="00A26A16" w:rsidP="00FD599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6" w:type="dxa"/>
          </w:tcPr>
          <w:p w:rsidR="00A26A16" w:rsidRPr="009E20CE" w:rsidRDefault="00A26A16" w:rsidP="00FD599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B3D57">
              <w:rPr>
                <w:rFonts w:ascii="Times New Roman" w:hAnsi="Times New Roman" w:cs="Times New Roman"/>
                <w:sz w:val="20"/>
                <w:szCs w:val="20"/>
              </w:rPr>
              <w:t>Total case not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f</w:t>
            </w:r>
            <w:r w:rsidRPr="003B3D57">
              <w:rPr>
                <w:rFonts w:ascii="Times New Roman" w:hAnsi="Times New Roman" w:cs="Times New Roman"/>
                <w:sz w:val="20"/>
                <w:szCs w:val="20"/>
              </w:rPr>
              <w:t>ication rate of Tuberculosis per 1,00,000 population</w:t>
            </w:r>
          </w:p>
        </w:tc>
      </w:tr>
      <w:tr w:rsidR="00A26A16" w:rsidTr="002A74CB">
        <w:tc>
          <w:tcPr>
            <w:tcW w:w="3544" w:type="dxa"/>
          </w:tcPr>
          <w:p w:rsidR="00A26A16" w:rsidRPr="003B3D57" w:rsidRDefault="00A26A16" w:rsidP="00FD599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5. </w:t>
            </w:r>
            <w:r w:rsidRPr="003B3D57">
              <w:rPr>
                <w:rFonts w:ascii="Times New Roman" w:hAnsi="Times New Roman" w:cs="Times New Roman"/>
                <w:sz w:val="20"/>
                <w:szCs w:val="20"/>
              </w:rPr>
              <w:t>Proportion of people living with HIV on antiretroviral therapy</w:t>
            </w:r>
          </w:p>
        </w:tc>
        <w:tc>
          <w:tcPr>
            <w:tcW w:w="3346" w:type="dxa"/>
          </w:tcPr>
          <w:p w:rsidR="00A26A16" w:rsidRPr="003B3D57" w:rsidRDefault="00A26A16" w:rsidP="00FD599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B3D57">
              <w:rPr>
                <w:rFonts w:ascii="Times New Roman" w:hAnsi="Times New Roman" w:cs="Times New Roman"/>
                <w:sz w:val="20"/>
                <w:szCs w:val="20"/>
              </w:rPr>
              <w:t xml:space="preserve">HIV incidence per 1,000 uninfected population </w:t>
            </w:r>
          </w:p>
        </w:tc>
      </w:tr>
      <w:tr w:rsidR="00A26A16" w:rsidTr="002A74CB">
        <w:tc>
          <w:tcPr>
            <w:tcW w:w="3544" w:type="dxa"/>
          </w:tcPr>
          <w:p w:rsidR="00A26A16" w:rsidRPr="003B3D57" w:rsidRDefault="00A26A16" w:rsidP="00FD599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6. </w:t>
            </w:r>
            <w:r w:rsidRPr="003B3D57">
              <w:rPr>
                <w:rFonts w:ascii="Times New Roman" w:hAnsi="Times New Roman" w:cs="Times New Roman"/>
                <w:sz w:val="20"/>
                <w:szCs w:val="20"/>
              </w:rPr>
              <w:t>Proportion of institutional deliveries</w:t>
            </w:r>
          </w:p>
        </w:tc>
        <w:tc>
          <w:tcPr>
            <w:tcW w:w="3346" w:type="dxa"/>
          </w:tcPr>
          <w:p w:rsidR="00A26A16" w:rsidRPr="003B3D57" w:rsidRDefault="00A26A16" w:rsidP="00FD599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B3D57">
              <w:rPr>
                <w:rFonts w:ascii="Times New Roman" w:hAnsi="Times New Roman" w:cs="Times New Roman"/>
                <w:sz w:val="20"/>
                <w:szCs w:val="20"/>
              </w:rPr>
              <w:t>Percentage of institutional deliveries out of the total deliveries reported</w:t>
            </w:r>
          </w:p>
        </w:tc>
      </w:tr>
      <w:tr w:rsidR="00A26A16" w:rsidTr="002A74CB">
        <w:tc>
          <w:tcPr>
            <w:tcW w:w="3544" w:type="dxa"/>
          </w:tcPr>
          <w:p w:rsidR="00A26A16" w:rsidRPr="003B3D57" w:rsidRDefault="00A26A16" w:rsidP="00FD599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7. </w:t>
            </w:r>
            <w:r w:rsidRPr="003B3D57">
              <w:rPr>
                <w:rFonts w:ascii="Times New Roman" w:hAnsi="Times New Roman" w:cs="Times New Roman"/>
                <w:sz w:val="20"/>
                <w:szCs w:val="20"/>
              </w:rPr>
              <w:t xml:space="preserve">Sex Ratio at Birth </w:t>
            </w:r>
          </w:p>
        </w:tc>
        <w:tc>
          <w:tcPr>
            <w:tcW w:w="3346" w:type="dxa"/>
          </w:tcPr>
          <w:p w:rsidR="00A26A16" w:rsidRPr="003B3D57" w:rsidRDefault="00A26A16" w:rsidP="00FD599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B3D57">
              <w:rPr>
                <w:rFonts w:ascii="Times New Roman" w:hAnsi="Times New Roman" w:cs="Times New Roman"/>
                <w:sz w:val="20"/>
                <w:szCs w:val="20"/>
              </w:rPr>
              <w:t xml:space="preserve">Suicide rate (per 1,00,000 population) </w:t>
            </w:r>
          </w:p>
        </w:tc>
      </w:tr>
      <w:tr w:rsidR="00A26A16" w:rsidTr="002A74CB">
        <w:tc>
          <w:tcPr>
            <w:tcW w:w="3544" w:type="dxa"/>
          </w:tcPr>
          <w:p w:rsidR="00A26A16" w:rsidRPr="003B3D57" w:rsidRDefault="00A26A16" w:rsidP="00FD599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8. </w:t>
            </w:r>
            <w:r w:rsidRPr="003B3D57">
              <w:rPr>
                <w:rFonts w:ascii="Times New Roman" w:hAnsi="Times New Roman" w:cs="Times New Roman"/>
                <w:sz w:val="20"/>
                <w:szCs w:val="20"/>
              </w:rPr>
              <w:t>Total Fertility Rate</w:t>
            </w:r>
          </w:p>
        </w:tc>
        <w:tc>
          <w:tcPr>
            <w:tcW w:w="3346" w:type="dxa"/>
          </w:tcPr>
          <w:p w:rsidR="00A26A16" w:rsidRPr="003B3D57" w:rsidRDefault="00A26A16" w:rsidP="00FD599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B3D57">
              <w:rPr>
                <w:rFonts w:ascii="Times New Roman" w:hAnsi="Times New Roman" w:cs="Times New Roman"/>
                <w:sz w:val="20"/>
                <w:szCs w:val="20"/>
              </w:rPr>
              <w:t>Death rate due to road tr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f</w:t>
            </w:r>
            <w:r w:rsidRPr="003B3D57">
              <w:rPr>
                <w:rFonts w:ascii="Times New Roman" w:hAnsi="Times New Roman" w:cs="Times New Roman"/>
                <w:sz w:val="20"/>
                <w:szCs w:val="20"/>
              </w:rPr>
              <w:t xml:space="preserve">fic accidents (per 1,00,000 population) </w:t>
            </w:r>
          </w:p>
        </w:tc>
      </w:tr>
      <w:tr w:rsidR="00A26A16" w:rsidTr="002A74CB">
        <w:tc>
          <w:tcPr>
            <w:tcW w:w="3544" w:type="dxa"/>
          </w:tcPr>
          <w:p w:rsidR="00A26A16" w:rsidRPr="003B3D57" w:rsidRDefault="00A26A16" w:rsidP="00FD599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6" w:type="dxa"/>
          </w:tcPr>
          <w:p w:rsidR="00A26A16" w:rsidRPr="003B3D57" w:rsidRDefault="00A26A16" w:rsidP="00FD599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B3D57">
              <w:rPr>
                <w:rFonts w:ascii="Times New Roman" w:hAnsi="Times New Roman" w:cs="Times New Roman"/>
                <w:sz w:val="20"/>
                <w:szCs w:val="20"/>
              </w:rPr>
              <w:t xml:space="preserve">Monthly Per capita Consumption Expenditure </w:t>
            </w:r>
          </w:p>
        </w:tc>
      </w:tr>
      <w:tr w:rsidR="00A26A16" w:rsidTr="002A74CB">
        <w:tc>
          <w:tcPr>
            <w:tcW w:w="3544" w:type="dxa"/>
          </w:tcPr>
          <w:p w:rsidR="00A26A16" w:rsidRPr="003B3D57" w:rsidRDefault="00A26A16" w:rsidP="00FD599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6" w:type="dxa"/>
          </w:tcPr>
          <w:p w:rsidR="00A26A16" w:rsidRPr="003B3D57" w:rsidRDefault="00A26A16" w:rsidP="00FD599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B3D57">
              <w:rPr>
                <w:rFonts w:ascii="Times New Roman" w:hAnsi="Times New Roman" w:cs="Times New Roman"/>
                <w:sz w:val="20"/>
                <w:szCs w:val="20"/>
              </w:rPr>
              <w:t>Total physicians, nurses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nd midwives per 10,</w:t>
            </w:r>
            <w:r w:rsidRPr="003B3D57">
              <w:rPr>
                <w:rFonts w:ascii="Times New Roman" w:hAnsi="Times New Roman" w:cs="Times New Roman"/>
                <w:sz w:val="20"/>
                <w:szCs w:val="20"/>
              </w:rPr>
              <w:t>000 population</w:t>
            </w:r>
          </w:p>
        </w:tc>
      </w:tr>
    </w:tbl>
    <w:p w:rsidR="00A26A16" w:rsidRPr="009C1787" w:rsidRDefault="00A26A16" w:rsidP="00A26A16">
      <w:pPr>
        <w:rPr>
          <w:rFonts w:ascii="Times New Roman" w:hAnsi="Times New Roman" w:cs="Times New Roman"/>
          <w:i/>
          <w:sz w:val="20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9C1787">
        <w:rPr>
          <w:rFonts w:ascii="Times New Roman" w:hAnsi="Times New Roman" w:cs="Times New Roman"/>
          <w:i/>
          <w:sz w:val="20"/>
          <w:szCs w:val="24"/>
        </w:rPr>
        <w:t>Source: Health Index 2019-20 and SDG Index 2020-21, NITI Aayog.</w:t>
      </w:r>
    </w:p>
    <w:p w:rsidR="0049773D" w:rsidRDefault="0049773D">
      <w:pPr>
        <w:rPr>
          <w:rFonts w:ascii="Times New Roman" w:hAnsi="Times New Roman" w:cs="Times New Roman"/>
          <w:b/>
          <w:color w:val="CC3300"/>
          <w:sz w:val="24"/>
          <w:szCs w:val="24"/>
        </w:rPr>
      </w:pPr>
      <w:r>
        <w:rPr>
          <w:rFonts w:ascii="Times New Roman" w:hAnsi="Times New Roman" w:cs="Times New Roman"/>
          <w:b/>
          <w:color w:val="CC3300"/>
          <w:sz w:val="24"/>
          <w:szCs w:val="24"/>
        </w:rPr>
        <w:br w:type="page"/>
      </w:r>
    </w:p>
    <w:p w:rsidR="003D2477" w:rsidRPr="00736EA5" w:rsidRDefault="003D2477" w:rsidP="00736EA5">
      <w:pPr>
        <w:spacing w:after="0" w:line="240" w:lineRule="auto"/>
        <w:jc w:val="center"/>
        <w:rPr>
          <w:rFonts w:ascii="Times New Roman" w:hAnsi="Times New Roman" w:cs="Times New Roman"/>
          <w:b/>
          <w:color w:val="CC3300"/>
          <w:sz w:val="24"/>
          <w:szCs w:val="24"/>
        </w:rPr>
      </w:pPr>
      <w:r w:rsidRPr="00736EA5">
        <w:rPr>
          <w:rFonts w:ascii="Times New Roman" w:hAnsi="Times New Roman" w:cs="Times New Roman"/>
          <w:b/>
          <w:color w:val="CC3300"/>
          <w:sz w:val="24"/>
          <w:szCs w:val="24"/>
        </w:rPr>
        <w:lastRenderedPageBreak/>
        <w:t xml:space="preserve">Table </w:t>
      </w:r>
      <w:r w:rsidR="0049773D">
        <w:rPr>
          <w:rFonts w:ascii="Times New Roman" w:hAnsi="Times New Roman" w:cs="Times New Roman"/>
          <w:b/>
          <w:color w:val="CC3300"/>
          <w:sz w:val="24"/>
          <w:szCs w:val="24"/>
        </w:rPr>
        <w:t>6</w:t>
      </w:r>
      <w:r w:rsidRPr="00736EA5">
        <w:rPr>
          <w:rFonts w:ascii="Times New Roman" w:hAnsi="Times New Roman" w:cs="Times New Roman"/>
          <w:b/>
          <w:color w:val="CC3300"/>
          <w:sz w:val="24"/>
          <w:szCs w:val="24"/>
        </w:rPr>
        <w:t>: Domain-specific Index Value distributed by Groups: 2019-20</w:t>
      </w:r>
    </w:p>
    <w:tbl>
      <w:tblPr>
        <w:tblStyle w:val="TableGrid"/>
        <w:tblW w:w="9478" w:type="dxa"/>
        <w:tblLook w:val="04A0"/>
      </w:tblPr>
      <w:tblGrid>
        <w:gridCol w:w="2310"/>
        <w:gridCol w:w="2310"/>
        <w:gridCol w:w="2547"/>
        <w:gridCol w:w="2311"/>
      </w:tblGrid>
      <w:tr w:rsidR="003D2477" w:rsidRPr="00A365BB" w:rsidTr="00F127CE">
        <w:tc>
          <w:tcPr>
            <w:tcW w:w="2310" w:type="dxa"/>
          </w:tcPr>
          <w:p w:rsidR="003D2477" w:rsidRPr="00F127CE" w:rsidRDefault="004E4751" w:rsidP="00A365B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Range</w:t>
            </w:r>
          </w:p>
        </w:tc>
        <w:tc>
          <w:tcPr>
            <w:tcW w:w="2310" w:type="dxa"/>
          </w:tcPr>
          <w:p w:rsidR="003D2477" w:rsidRPr="00F127CE" w:rsidRDefault="003D2477" w:rsidP="00A365B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b/>
                <w:sz w:val="20"/>
                <w:szCs w:val="20"/>
              </w:rPr>
              <w:t>Health Outcomes</w:t>
            </w:r>
          </w:p>
        </w:tc>
        <w:tc>
          <w:tcPr>
            <w:tcW w:w="2547" w:type="dxa"/>
          </w:tcPr>
          <w:p w:rsidR="003D2477" w:rsidRPr="00F127CE" w:rsidRDefault="003D2477" w:rsidP="00A365B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b/>
                <w:sz w:val="20"/>
                <w:szCs w:val="20"/>
              </w:rPr>
              <w:t>Governance &amp; Information</w:t>
            </w:r>
          </w:p>
        </w:tc>
        <w:tc>
          <w:tcPr>
            <w:tcW w:w="2311" w:type="dxa"/>
          </w:tcPr>
          <w:p w:rsidR="003D2477" w:rsidRPr="00F127CE" w:rsidRDefault="003D2477" w:rsidP="00A365B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b/>
                <w:sz w:val="20"/>
                <w:szCs w:val="20"/>
              </w:rPr>
              <w:t>Key-Inputs &amp; Processes</w:t>
            </w:r>
          </w:p>
        </w:tc>
      </w:tr>
      <w:tr w:rsidR="00D84C51" w:rsidTr="00F127CE">
        <w:tc>
          <w:tcPr>
            <w:tcW w:w="2310" w:type="dxa"/>
          </w:tcPr>
          <w:p w:rsidR="00D84C51" w:rsidRPr="00F127CE" w:rsidRDefault="00D84C51" w:rsidP="00F127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 xml:space="preserve">Up to </w:t>
            </w:r>
            <w:r w:rsidR="00F127CE" w:rsidRPr="00F127CE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2310" w:type="dxa"/>
          </w:tcPr>
          <w:p w:rsidR="00D84C51" w:rsidRPr="00F127CE" w:rsidRDefault="00D84C51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47" w:type="dxa"/>
          </w:tcPr>
          <w:p w:rsidR="004E4751" w:rsidRPr="00F127CE" w:rsidRDefault="004E4751" w:rsidP="00F127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Andma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 xml:space="preserve">&amp; </w:t>
            </w:r>
            <w:r w:rsidRPr="00F127CE">
              <w:rPr>
                <w:rFonts w:ascii="Times New Roman" w:hAnsi="Times New Roman" w:cs="Times New Roman"/>
                <w:sz w:val="20"/>
                <w:szCs w:val="20"/>
              </w:rPr>
              <w:br/>
              <w:t xml:space="preserve">Nicobar Islands (12.90) </w:t>
            </w:r>
          </w:p>
          <w:p w:rsidR="004E4751" w:rsidRPr="00F127CE" w:rsidRDefault="004E4751" w:rsidP="00F127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C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an</w:t>
            </w: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digarh (11.32)</w:t>
            </w:r>
          </w:p>
          <w:p w:rsidR="00D84C51" w:rsidRPr="00F127CE" w:rsidRDefault="004E4751" w:rsidP="004E4751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Jharkhand </w:t>
            </w: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(20.00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Nagaland (11.8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311" w:type="dxa"/>
          </w:tcPr>
          <w:p w:rsidR="00F127CE" w:rsidRPr="00F127CE" w:rsidRDefault="00F127CE" w:rsidP="00F127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Bihar (15.32)</w:t>
            </w:r>
          </w:p>
          <w:p w:rsidR="00D84C51" w:rsidRPr="00F127CE" w:rsidRDefault="00D84C51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84C51" w:rsidTr="00F127CE">
        <w:tc>
          <w:tcPr>
            <w:tcW w:w="2310" w:type="dxa"/>
          </w:tcPr>
          <w:p w:rsidR="00D84C51" w:rsidRPr="00F127CE" w:rsidRDefault="00D84C51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F127CE" w:rsidRPr="00F127C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 xml:space="preserve"> to 25</w:t>
            </w:r>
          </w:p>
        </w:tc>
        <w:tc>
          <w:tcPr>
            <w:tcW w:w="2310" w:type="dxa"/>
          </w:tcPr>
          <w:p w:rsidR="00D84C51" w:rsidRPr="00F127CE" w:rsidRDefault="00D84C51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47" w:type="dxa"/>
          </w:tcPr>
          <w:p w:rsidR="00D84C51" w:rsidRPr="00F127CE" w:rsidRDefault="00D84C51" w:rsidP="00D84C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J &amp; K (20.81)</w:t>
            </w:r>
          </w:p>
          <w:p w:rsidR="00D84C51" w:rsidRPr="00F127CE" w:rsidRDefault="00D84C51" w:rsidP="00F127C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11" w:type="dxa"/>
          </w:tcPr>
          <w:p w:rsidR="00D84C51" w:rsidRPr="00F127CE" w:rsidRDefault="00D84C51" w:rsidP="00D84C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Nagaland (24.62)</w:t>
            </w:r>
          </w:p>
          <w:p w:rsidR="004E4751" w:rsidRPr="00F127CE" w:rsidRDefault="004E4751" w:rsidP="004E47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Jharkhand (23.16)</w:t>
            </w:r>
          </w:p>
          <w:p w:rsidR="00D84C51" w:rsidRPr="00F127CE" w:rsidRDefault="00D84C51" w:rsidP="004E47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Manipur (23.46)</w:t>
            </w:r>
          </w:p>
        </w:tc>
      </w:tr>
      <w:tr w:rsidR="00D84C51" w:rsidTr="00F127CE">
        <w:tc>
          <w:tcPr>
            <w:tcW w:w="2310" w:type="dxa"/>
          </w:tcPr>
          <w:p w:rsidR="00D84C51" w:rsidRPr="00F127CE" w:rsidRDefault="00D84C51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25 to 35</w:t>
            </w:r>
          </w:p>
        </w:tc>
        <w:tc>
          <w:tcPr>
            <w:tcW w:w="2310" w:type="dxa"/>
          </w:tcPr>
          <w:p w:rsidR="00D84C51" w:rsidRPr="00F127CE" w:rsidRDefault="00D84C51" w:rsidP="00D84C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Bihar (30.80)</w:t>
            </w:r>
          </w:p>
          <w:p w:rsidR="004E4751" w:rsidRPr="00F127CE" w:rsidRDefault="004E4751" w:rsidP="004E47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 xml:space="preserve">Madhya Pradesh (34.55) </w:t>
            </w:r>
          </w:p>
          <w:p w:rsidR="004E4751" w:rsidRDefault="00D84C51" w:rsidP="004E47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Nagaland (31.99)</w:t>
            </w:r>
            <w:r w:rsidR="004E4751" w:rsidRPr="00F127C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D84C51" w:rsidRPr="00F127CE" w:rsidRDefault="004E4751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Uttar Pradesh (25.6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547" w:type="dxa"/>
          </w:tcPr>
          <w:p w:rsidR="00D84C51" w:rsidRPr="00F127CE" w:rsidRDefault="00D84C51" w:rsidP="00D84C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Arunachal (26.77)</w:t>
            </w:r>
          </w:p>
          <w:p w:rsidR="00D84C51" w:rsidRPr="00F127CE" w:rsidRDefault="00D84C51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11" w:type="dxa"/>
          </w:tcPr>
          <w:p w:rsidR="004E4751" w:rsidRPr="00F127CE" w:rsidRDefault="004E4751" w:rsidP="00D84C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Arunachal (34.09)</w:t>
            </w:r>
          </w:p>
          <w:p w:rsidR="00D84C51" w:rsidRPr="00F127CE" w:rsidRDefault="004E4751" w:rsidP="004E4751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Lakshadweep (31.27) Madhya Pradesh (34.11)Sikkim (34.77)</w:t>
            </w:r>
          </w:p>
        </w:tc>
      </w:tr>
      <w:tr w:rsidR="00D84C51" w:rsidTr="00F127CE">
        <w:tc>
          <w:tcPr>
            <w:tcW w:w="2310" w:type="dxa"/>
          </w:tcPr>
          <w:p w:rsidR="00D84C51" w:rsidRPr="00F127CE" w:rsidRDefault="00D84C51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35 to 40</w:t>
            </w:r>
          </w:p>
        </w:tc>
        <w:tc>
          <w:tcPr>
            <w:tcW w:w="2310" w:type="dxa"/>
          </w:tcPr>
          <w:p w:rsidR="004E4751" w:rsidRPr="00F127CE" w:rsidRDefault="004E4751" w:rsidP="004E47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Arunachal (35.67)</w:t>
            </w:r>
          </w:p>
          <w:p w:rsidR="00D84C51" w:rsidRPr="00F127CE" w:rsidRDefault="00D84C51" w:rsidP="00D84C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Assam (39.53)</w:t>
            </w:r>
          </w:p>
          <w:p w:rsidR="004E4751" w:rsidRDefault="004E4751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Manipur (38.52)</w:t>
            </w:r>
          </w:p>
          <w:p w:rsidR="00D84C51" w:rsidRPr="00F127CE" w:rsidRDefault="00D84C51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Rajasthan (35.01)</w:t>
            </w:r>
          </w:p>
        </w:tc>
        <w:tc>
          <w:tcPr>
            <w:tcW w:w="2547" w:type="dxa"/>
          </w:tcPr>
          <w:p w:rsidR="004E4751" w:rsidRDefault="004E4751" w:rsidP="00D84C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Karnataka (38.95)</w:t>
            </w:r>
          </w:p>
          <w:p w:rsidR="00D84C51" w:rsidRPr="00F127CE" w:rsidRDefault="00D84C51" w:rsidP="00D84C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Manipur (36.90)</w:t>
            </w:r>
          </w:p>
          <w:p w:rsidR="00D84C51" w:rsidRPr="00F127CE" w:rsidRDefault="00D84C51" w:rsidP="00D84C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Tripura (36.57)</w:t>
            </w:r>
          </w:p>
          <w:p w:rsidR="00D84C51" w:rsidRPr="00F127CE" w:rsidRDefault="00D84C51" w:rsidP="00A454E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11" w:type="dxa"/>
          </w:tcPr>
          <w:p w:rsidR="00D84C51" w:rsidRPr="00F127CE" w:rsidRDefault="00D84C51" w:rsidP="00D84C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J &amp; K (36.05)</w:t>
            </w:r>
          </w:p>
          <w:p w:rsidR="00D84C51" w:rsidRPr="00F127CE" w:rsidRDefault="00D84C51" w:rsidP="00D84C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Meghalaya (39.62)</w:t>
            </w:r>
          </w:p>
          <w:p w:rsidR="00D84C51" w:rsidRPr="00F127CE" w:rsidRDefault="00D84C51" w:rsidP="00D84C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Uttar Pradesh (36.63)</w:t>
            </w:r>
          </w:p>
          <w:p w:rsidR="00D84C51" w:rsidRPr="00F127CE" w:rsidRDefault="00D84C51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D2477" w:rsidTr="00F127CE">
        <w:tc>
          <w:tcPr>
            <w:tcW w:w="2310" w:type="dxa"/>
          </w:tcPr>
          <w:p w:rsidR="003D2477" w:rsidRPr="00F127CE" w:rsidRDefault="00F127CE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  <w:r w:rsidR="00D84C51" w:rsidRPr="00F127CE">
              <w:rPr>
                <w:rFonts w:ascii="Times New Roman" w:hAnsi="Times New Roman" w:cs="Times New Roman"/>
                <w:sz w:val="20"/>
                <w:szCs w:val="20"/>
              </w:rPr>
              <w:t xml:space="preserve"> to 50</w:t>
            </w:r>
          </w:p>
        </w:tc>
        <w:tc>
          <w:tcPr>
            <w:tcW w:w="2310" w:type="dxa"/>
          </w:tcPr>
          <w:p w:rsidR="00AE4D51" w:rsidRPr="00F127CE" w:rsidRDefault="00AE4D51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Haryana (46.41)</w:t>
            </w:r>
          </w:p>
          <w:p w:rsidR="004E4751" w:rsidRPr="00F127CE" w:rsidRDefault="004E4751" w:rsidP="004E47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Meghalaya (44.42)</w:t>
            </w:r>
          </w:p>
          <w:p w:rsidR="00AE4D51" w:rsidRPr="00F127CE" w:rsidRDefault="00AE4D51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Odisha (40.82)</w:t>
            </w:r>
          </w:p>
          <w:p w:rsidR="00AE4D51" w:rsidRPr="00F127CE" w:rsidRDefault="00AE4D51" w:rsidP="004E47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Uttarakhand (42.87)</w:t>
            </w:r>
            <w:r w:rsidR="004E4751" w:rsidRPr="00F127C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547" w:type="dxa"/>
          </w:tcPr>
          <w:p w:rsidR="004E4751" w:rsidRPr="00F127CE" w:rsidRDefault="004E4751" w:rsidP="004E47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Goa (40.23)</w:t>
            </w:r>
          </w:p>
          <w:p w:rsidR="001B287C" w:rsidRPr="00F127CE" w:rsidRDefault="004E4751" w:rsidP="004E4751">
            <w:pPr>
              <w:spacing w:after="1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Himachal (48.00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Meghalaya (43.79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Puducherry (43.56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Punjab (40.22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Uttar Pradesh (49.21)</w:t>
            </w:r>
          </w:p>
        </w:tc>
        <w:tc>
          <w:tcPr>
            <w:tcW w:w="2311" w:type="dxa"/>
          </w:tcPr>
          <w:p w:rsidR="004E4751" w:rsidRPr="00F127CE" w:rsidRDefault="004E4751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A &amp; N (44.90)</w:t>
            </w:r>
          </w:p>
          <w:p w:rsidR="00E356B0" w:rsidRPr="00F127CE" w:rsidRDefault="004E4751" w:rsidP="004E4751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Assam (49.63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Chhattisgarh (42.28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Delhi (43.59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Odisha (42.04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Uttarakhand (41.13)</w:t>
            </w:r>
          </w:p>
        </w:tc>
      </w:tr>
      <w:tr w:rsidR="003D2477" w:rsidTr="00F127CE">
        <w:tc>
          <w:tcPr>
            <w:tcW w:w="2310" w:type="dxa"/>
          </w:tcPr>
          <w:p w:rsidR="003D2477" w:rsidRPr="00F127CE" w:rsidRDefault="003D2477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50 to 60</w:t>
            </w:r>
          </w:p>
        </w:tc>
        <w:tc>
          <w:tcPr>
            <w:tcW w:w="2310" w:type="dxa"/>
          </w:tcPr>
          <w:p w:rsidR="004E4751" w:rsidRPr="00F127CE" w:rsidRDefault="004E4751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Andaman (52.28)</w:t>
            </w:r>
          </w:p>
          <w:p w:rsidR="004E4751" w:rsidRPr="00F127CE" w:rsidRDefault="004E4751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Delhi (53.39)</w:t>
            </w:r>
          </w:p>
          <w:p w:rsidR="004E4751" w:rsidRPr="00F127CE" w:rsidRDefault="004E4751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Goa (55.36)</w:t>
            </w:r>
          </w:p>
          <w:p w:rsidR="004E4751" w:rsidRPr="00F127CE" w:rsidRDefault="004E4751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Jharkhand (58.54)</w:t>
            </w:r>
          </w:p>
          <w:p w:rsidR="004E4751" w:rsidRPr="00F127CE" w:rsidRDefault="004E4751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Puducherry (52.18)</w:t>
            </w:r>
          </w:p>
          <w:p w:rsidR="00A12DC5" w:rsidRPr="00F127CE" w:rsidRDefault="00A12DC5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47" w:type="dxa"/>
          </w:tcPr>
          <w:p w:rsidR="004E4751" w:rsidRPr="00F127CE" w:rsidRDefault="004E4751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Bihar (52.23)</w:t>
            </w:r>
          </w:p>
          <w:p w:rsidR="004E4751" w:rsidRPr="00F127CE" w:rsidRDefault="004E4751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Haryana (52.46)</w:t>
            </w:r>
          </w:p>
          <w:p w:rsidR="004E4751" w:rsidRPr="00F127CE" w:rsidRDefault="004E4751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Madhya Pradesh (51.68)</w:t>
            </w:r>
          </w:p>
          <w:p w:rsidR="004E4751" w:rsidRPr="00F127CE" w:rsidRDefault="004E4751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Sikkim (51.70)</w:t>
            </w:r>
          </w:p>
          <w:p w:rsidR="004E4751" w:rsidRPr="00F127CE" w:rsidRDefault="004E4751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Uttarakhand (55.33)</w:t>
            </w:r>
          </w:p>
          <w:p w:rsidR="00EA7F47" w:rsidRPr="00F127CE" w:rsidRDefault="00EA7F47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44649" w:rsidRPr="00F127CE" w:rsidRDefault="00144649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11" w:type="dxa"/>
          </w:tcPr>
          <w:p w:rsidR="004E4751" w:rsidRPr="00F127CE" w:rsidRDefault="004E4751" w:rsidP="004E47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 xml:space="preserve">Chandigarh (56.82)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Goa (55.88)</w:t>
            </w:r>
          </w:p>
          <w:p w:rsidR="004E4751" w:rsidRPr="00F127CE" w:rsidRDefault="004E4751" w:rsidP="004E47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Haryana (58.61)</w:t>
            </w:r>
          </w:p>
          <w:p w:rsidR="004E4751" w:rsidRPr="00F127CE" w:rsidRDefault="004E4751" w:rsidP="004E47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Himachal Pradesh (51.64)</w:t>
            </w:r>
          </w:p>
          <w:p w:rsidR="004E4751" w:rsidRPr="00F127CE" w:rsidRDefault="004E4751" w:rsidP="004E47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Karnataka (50.11)</w:t>
            </w:r>
          </w:p>
          <w:p w:rsidR="004E4751" w:rsidRPr="00F127CE" w:rsidRDefault="004E4751" w:rsidP="004E47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Maharashtra (57.94)</w:t>
            </w:r>
          </w:p>
          <w:p w:rsidR="004E4751" w:rsidRPr="00F127CE" w:rsidRDefault="004E4751" w:rsidP="004E47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Puducherry (51.44)</w:t>
            </w:r>
          </w:p>
          <w:p w:rsidR="004E4751" w:rsidRPr="00F127CE" w:rsidRDefault="004E4751" w:rsidP="004E47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Punjab (57.49)</w:t>
            </w:r>
          </w:p>
          <w:p w:rsidR="004E4751" w:rsidRPr="00F127CE" w:rsidRDefault="004E4751" w:rsidP="004E47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Rajasthan (52.04)</w:t>
            </w:r>
          </w:p>
          <w:p w:rsidR="0027112B" w:rsidRPr="00F127CE" w:rsidRDefault="004E4751" w:rsidP="004E4751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Tripura (56.55)</w:t>
            </w:r>
          </w:p>
        </w:tc>
      </w:tr>
      <w:tr w:rsidR="003D2477" w:rsidTr="00F127CE">
        <w:tc>
          <w:tcPr>
            <w:tcW w:w="2310" w:type="dxa"/>
          </w:tcPr>
          <w:p w:rsidR="003D2477" w:rsidRPr="00F127CE" w:rsidRDefault="003D2477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60 to 70</w:t>
            </w:r>
          </w:p>
        </w:tc>
        <w:tc>
          <w:tcPr>
            <w:tcW w:w="2310" w:type="dxa"/>
          </w:tcPr>
          <w:p w:rsidR="004E4751" w:rsidRPr="00F127CE" w:rsidRDefault="004E4751" w:rsidP="004E47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D&amp;D and D&amp;D (61.23) Gujarat (60.97)</w:t>
            </w:r>
          </w:p>
          <w:p w:rsidR="004E4751" w:rsidRPr="00F127CE" w:rsidRDefault="004E4751" w:rsidP="004E47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Himachal (68.77)</w:t>
            </w:r>
          </w:p>
          <w:p w:rsidR="004E4751" w:rsidRPr="00F127CE" w:rsidRDefault="004E4751" w:rsidP="004E47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J &amp; K (60.27)</w:t>
            </w:r>
          </w:p>
          <w:p w:rsidR="004E4751" w:rsidRPr="00F127CE" w:rsidRDefault="004E4751" w:rsidP="004E47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Karnataka (63.35)</w:t>
            </w:r>
          </w:p>
          <w:p w:rsidR="004E4751" w:rsidRPr="00F127CE" w:rsidRDefault="004E4751" w:rsidP="004E47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Lakshadweep (61.23)</w:t>
            </w:r>
          </w:p>
          <w:p w:rsidR="004E4751" w:rsidRPr="00F127CE" w:rsidRDefault="004E4751" w:rsidP="004E47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Punjab (62.56)</w:t>
            </w:r>
          </w:p>
          <w:p w:rsidR="0011298B" w:rsidRPr="00F127CE" w:rsidRDefault="004E4751" w:rsidP="004E4751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Sikkim (66.01)</w:t>
            </w:r>
          </w:p>
        </w:tc>
        <w:tc>
          <w:tcPr>
            <w:tcW w:w="2547" w:type="dxa"/>
          </w:tcPr>
          <w:p w:rsidR="004E4751" w:rsidRPr="00F127CE" w:rsidRDefault="004E4751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Andhra Pradesh (68.65)</w:t>
            </w:r>
          </w:p>
          <w:p w:rsidR="004E4751" w:rsidRPr="00F127CE" w:rsidRDefault="004E4751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Lakshadweep (67.80)</w:t>
            </w:r>
          </w:p>
          <w:p w:rsidR="004E4751" w:rsidRPr="00F127CE" w:rsidRDefault="004E4751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Maharashtra (61.16)</w:t>
            </w:r>
          </w:p>
          <w:p w:rsidR="004E4751" w:rsidRPr="00F127CE" w:rsidRDefault="004E4751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Odisha (61.47)</w:t>
            </w:r>
          </w:p>
          <w:p w:rsidR="004E4751" w:rsidRPr="00F127CE" w:rsidRDefault="004E4751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Rajasthan (61.44)</w:t>
            </w:r>
          </w:p>
          <w:p w:rsidR="00EA7F47" w:rsidRPr="00F127CE" w:rsidRDefault="004E4751" w:rsidP="004E47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Telangana (64.17)</w:t>
            </w:r>
          </w:p>
        </w:tc>
        <w:tc>
          <w:tcPr>
            <w:tcW w:w="2311" w:type="dxa"/>
          </w:tcPr>
          <w:p w:rsidR="004E4751" w:rsidRPr="00F127CE" w:rsidRDefault="004E4751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Andhra Pradesh (63.75)</w:t>
            </w:r>
          </w:p>
          <w:p w:rsidR="004E4751" w:rsidRPr="00F127CE" w:rsidRDefault="004E4751" w:rsidP="004E47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D&amp;D and D&amp;D (60.31) Gujarat (69.05)</w:t>
            </w:r>
          </w:p>
          <w:p w:rsidR="004E4751" w:rsidRPr="00F127CE" w:rsidRDefault="004E4751" w:rsidP="004E47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Kerala (65.01)</w:t>
            </w:r>
          </w:p>
          <w:p w:rsidR="004E4751" w:rsidRPr="00F127CE" w:rsidRDefault="004E4751" w:rsidP="004E47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Mizoram (61.90)</w:t>
            </w:r>
          </w:p>
          <w:p w:rsidR="0011298B" w:rsidRPr="00F127CE" w:rsidRDefault="004E4751" w:rsidP="004E4751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Telangana (61.95)</w:t>
            </w:r>
          </w:p>
        </w:tc>
      </w:tr>
      <w:tr w:rsidR="003D2477" w:rsidTr="00F127CE">
        <w:tc>
          <w:tcPr>
            <w:tcW w:w="2310" w:type="dxa"/>
          </w:tcPr>
          <w:p w:rsidR="003D2477" w:rsidRPr="00F127CE" w:rsidRDefault="003D2477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70 to 80</w:t>
            </w:r>
          </w:p>
        </w:tc>
        <w:tc>
          <w:tcPr>
            <w:tcW w:w="2310" w:type="dxa"/>
          </w:tcPr>
          <w:p w:rsidR="004E4751" w:rsidRPr="00F127CE" w:rsidRDefault="004E4751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Andhra Pradesh (71.68)</w:t>
            </w:r>
          </w:p>
          <w:p w:rsidR="004E4751" w:rsidRPr="00F127CE" w:rsidRDefault="004E4751" w:rsidP="004E47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Chandigarh (78.48) Maharashtra (73.31)</w:t>
            </w:r>
          </w:p>
          <w:p w:rsidR="004E4751" w:rsidRPr="00F127CE" w:rsidRDefault="004E4751" w:rsidP="004E475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Tamilnadu (72.73)</w:t>
            </w:r>
          </w:p>
          <w:p w:rsidR="00D332E6" w:rsidRPr="00F127CE" w:rsidRDefault="004E4751" w:rsidP="004E4751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Telangana (73.06)</w:t>
            </w:r>
          </w:p>
        </w:tc>
        <w:tc>
          <w:tcPr>
            <w:tcW w:w="2547" w:type="dxa"/>
          </w:tcPr>
          <w:p w:rsidR="004E4751" w:rsidRPr="00F127CE" w:rsidRDefault="004E4751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Chhatt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garh (70.99)</w:t>
            </w:r>
          </w:p>
          <w:p w:rsidR="004E4751" w:rsidRPr="00F127CE" w:rsidRDefault="004E4751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Gujarat (70.60)</w:t>
            </w:r>
          </w:p>
          <w:p w:rsidR="00AE7761" w:rsidRPr="00F127CE" w:rsidRDefault="004E4751" w:rsidP="004E4751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Mizoram (70.38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Tamilnadu (72.53)</w:t>
            </w:r>
          </w:p>
        </w:tc>
        <w:tc>
          <w:tcPr>
            <w:tcW w:w="2311" w:type="dxa"/>
          </w:tcPr>
          <w:p w:rsidR="003D2477" w:rsidRPr="00F127CE" w:rsidRDefault="00A365BB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Tamil Nadu (71.06)</w:t>
            </w:r>
          </w:p>
        </w:tc>
      </w:tr>
      <w:tr w:rsidR="003D2477" w:rsidTr="00F127CE">
        <w:tc>
          <w:tcPr>
            <w:tcW w:w="2310" w:type="dxa"/>
          </w:tcPr>
          <w:p w:rsidR="003D2477" w:rsidRPr="00F127CE" w:rsidRDefault="003D2477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80 to 90</w:t>
            </w:r>
          </w:p>
        </w:tc>
        <w:tc>
          <w:tcPr>
            <w:tcW w:w="2310" w:type="dxa"/>
          </w:tcPr>
          <w:p w:rsidR="003D2477" w:rsidRPr="00F127CE" w:rsidRDefault="00A365BB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Kerala (85.97)</w:t>
            </w:r>
          </w:p>
          <w:p w:rsidR="00A365BB" w:rsidRPr="00F127CE" w:rsidRDefault="00A365BB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Mizoram (83.49)</w:t>
            </w:r>
          </w:p>
          <w:p w:rsidR="00A365BB" w:rsidRPr="00F127CE" w:rsidRDefault="00A365BB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Tripura (85.01)</w:t>
            </w:r>
          </w:p>
        </w:tc>
        <w:tc>
          <w:tcPr>
            <w:tcW w:w="2547" w:type="dxa"/>
          </w:tcPr>
          <w:p w:rsidR="003D2477" w:rsidRPr="00F127CE" w:rsidRDefault="00A365BB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Assam (89.29)</w:t>
            </w:r>
          </w:p>
          <w:p w:rsidR="004E4751" w:rsidRDefault="004E4751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Dadar &amp; Nagar Haveli &amp; Daman &amp; Diu (88.39)</w:t>
            </w:r>
          </w:p>
          <w:p w:rsidR="00A365BB" w:rsidRPr="00F127CE" w:rsidRDefault="00A365BB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127CE">
              <w:rPr>
                <w:rFonts w:ascii="Times New Roman" w:hAnsi="Times New Roman" w:cs="Times New Roman"/>
                <w:sz w:val="20"/>
                <w:szCs w:val="20"/>
              </w:rPr>
              <w:t>Kerala (83.36)</w:t>
            </w:r>
          </w:p>
        </w:tc>
        <w:tc>
          <w:tcPr>
            <w:tcW w:w="2311" w:type="dxa"/>
          </w:tcPr>
          <w:p w:rsidR="003D2477" w:rsidRPr="00F127CE" w:rsidRDefault="003D2477" w:rsidP="003B3D5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A26A16" w:rsidRPr="009C1787" w:rsidRDefault="00A26A16" w:rsidP="00A26A16">
      <w:pPr>
        <w:rPr>
          <w:rFonts w:ascii="Times New Roman" w:hAnsi="Times New Roman" w:cs="Times New Roman"/>
          <w:i/>
          <w:sz w:val="20"/>
          <w:szCs w:val="24"/>
        </w:rPr>
      </w:pPr>
      <w:r w:rsidRPr="009C1787">
        <w:rPr>
          <w:rFonts w:ascii="Times New Roman" w:hAnsi="Times New Roman" w:cs="Times New Roman"/>
          <w:i/>
          <w:sz w:val="20"/>
          <w:szCs w:val="24"/>
        </w:rPr>
        <w:t>Source: Health Index 2019-20 and SDG Index 2020-21, NITI Aayog.</w:t>
      </w:r>
    </w:p>
    <w:sectPr w:rsidR="00A26A16" w:rsidRPr="009C1787" w:rsidSect="0025261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748B0" w:rsidRDefault="00B748B0" w:rsidP="005A0979">
      <w:pPr>
        <w:spacing w:after="0" w:line="240" w:lineRule="auto"/>
      </w:pPr>
      <w:r>
        <w:separator/>
      </w:r>
    </w:p>
  </w:endnote>
  <w:endnote w:type="continuationSeparator" w:id="1">
    <w:p w:rsidR="00B748B0" w:rsidRDefault="00B748B0" w:rsidP="005A09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0ECB" w:rsidRDefault="00230ECB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4970505"/>
      <w:docPartObj>
        <w:docPartGallery w:val="Page Numbers (Bottom of Page)"/>
        <w:docPartUnique/>
      </w:docPartObj>
    </w:sdtPr>
    <w:sdtContent>
      <w:p w:rsidR="001B287C" w:rsidRDefault="006103FC">
        <w:pPr>
          <w:pStyle w:val="Footer"/>
          <w:jc w:val="center"/>
        </w:pPr>
        <w:fldSimple w:instr=" PAGE   \* MERGEFORMAT ">
          <w:r w:rsidR="0049773D">
            <w:rPr>
              <w:noProof/>
            </w:rPr>
            <w:t>2</w:t>
          </w:r>
        </w:fldSimple>
      </w:p>
    </w:sdtContent>
  </w:sdt>
  <w:p w:rsidR="001B287C" w:rsidRDefault="001B287C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0ECB" w:rsidRDefault="00230EC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748B0" w:rsidRDefault="00B748B0" w:rsidP="005A0979">
      <w:pPr>
        <w:spacing w:after="0" w:line="240" w:lineRule="auto"/>
      </w:pPr>
      <w:r>
        <w:separator/>
      </w:r>
    </w:p>
  </w:footnote>
  <w:footnote w:type="continuationSeparator" w:id="1">
    <w:p w:rsidR="00B748B0" w:rsidRDefault="00B748B0" w:rsidP="005A09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0ECB" w:rsidRDefault="00230ECB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0ECB" w:rsidRDefault="00230ECB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B287C" w:rsidRPr="006D2C26" w:rsidRDefault="006103FC" w:rsidP="00212B83">
    <w:pPr>
      <w:pStyle w:val="Header"/>
    </w:pPr>
    <w:hyperlink r:id="rId1" w:history="1">
      <w:r w:rsidR="001B287C" w:rsidRPr="00D03AFF">
        <w:rPr>
          <w:rStyle w:val="Hyperlink"/>
          <w:i/>
          <w:sz w:val="18"/>
        </w:rPr>
        <w:t>Recent Publications of Arun C Mehta</w:t>
      </w:r>
    </w:hyperlink>
    <w:r w:rsidR="001B287C" w:rsidRPr="00D03AFF">
      <w:rPr>
        <w:sz w:val="18"/>
      </w:rPr>
      <w:t xml:space="preserve">    </w:t>
    </w:r>
    <w:r w:rsidR="001B287C">
      <w:rPr>
        <w:sz w:val="18"/>
      </w:rPr>
      <w:t xml:space="preserve">                                                                            </w:t>
    </w:r>
    <w:hyperlink r:id="rId2" w:history="1">
      <w:r w:rsidR="001B287C" w:rsidRPr="009C64E2">
        <w:rPr>
          <w:rStyle w:val="Hyperlink"/>
          <w:i/>
        </w:rPr>
        <w:t>https://educationforallinindia.com</w:t>
      </w:r>
    </w:hyperlink>
  </w:p>
  <w:p w:rsidR="001B287C" w:rsidRDefault="001B287C" w:rsidP="00212B83">
    <w:pPr>
      <w:pStyle w:val="Header"/>
      <w:jc w:val="right"/>
      <w:rPr>
        <w:i/>
      </w:rPr>
    </w:pPr>
    <w:r>
      <w:rPr>
        <w:i/>
      </w:rPr>
      <w:t xml:space="preserve">Published on </w:t>
    </w:r>
    <w:r w:rsidR="00BD27FC">
      <w:rPr>
        <w:i/>
      </w:rPr>
      <w:t>27</w:t>
    </w:r>
    <w:r w:rsidRPr="00CC709B">
      <w:rPr>
        <w:i/>
        <w:vertAlign w:val="superscript"/>
      </w:rPr>
      <w:t>th</w:t>
    </w:r>
    <w:r>
      <w:rPr>
        <w:i/>
      </w:rPr>
      <w:t xml:space="preserve"> </w:t>
    </w:r>
    <w:r w:rsidR="00BD27FC">
      <w:rPr>
        <w:i/>
      </w:rPr>
      <w:t>January</w:t>
    </w:r>
    <w:r>
      <w:rPr>
        <w:i/>
      </w:rPr>
      <w:t xml:space="preserve"> 2022</w:t>
    </w:r>
  </w:p>
  <w:p w:rsidR="001B287C" w:rsidRDefault="001B287C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E3789B"/>
    <w:multiLevelType w:val="hybridMultilevel"/>
    <w:tmpl w:val="D91A47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CC1A6D"/>
    <w:multiLevelType w:val="hybridMultilevel"/>
    <w:tmpl w:val="F1F034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AF63F5"/>
    <w:multiLevelType w:val="multilevel"/>
    <w:tmpl w:val="DB9A2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1E625080"/>
    <w:multiLevelType w:val="hybridMultilevel"/>
    <w:tmpl w:val="F03254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E72084"/>
    <w:multiLevelType w:val="hybridMultilevel"/>
    <w:tmpl w:val="47227B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4023321C"/>
    <w:multiLevelType w:val="hybridMultilevel"/>
    <w:tmpl w:val="4D9848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D296404"/>
    <w:multiLevelType w:val="multilevel"/>
    <w:tmpl w:val="86E8E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5340118A"/>
    <w:multiLevelType w:val="multilevel"/>
    <w:tmpl w:val="175801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2"/>
  </w:num>
  <w:num w:numId="3">
    <w:abstractNumId w:val="6"/>
  </w:num>
  <w:num w:numId="4">
    <w:abstractNumId w:val="4"/>
  </w:num>
  <w:num w:numId="5">
    <w:abstractNumId w:val="3"/>
  </w:num>
  <w:num w:numId="6">
    <w:abstractNumId w:val="0"/>
  </w:num>
  <w:num w:numId="7">
    <w:abstractNumId w:val="5"/>
  </w:num>
  <w:num w:numId="8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5"/>
  <w:displayBackgroundShape/>
  <w:hideSpellingErrors/>
  <w:hideGrammaticalErrors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U2sLSwMDQwMDI3NbFU0lEKTi0uzszPAykwMq8FAARKsZItAAAA"/>
  </w:docVars>
  <w:rsids>
    <w:rsidRoot w:val="002C6599"/>
    <w:rsid w:val="00024E6C"/>
    <w:rsid w:val="00025D20"/>
    <w:rsid w:val="000345C9"/>
    <w:rsid w:val="00052CFC"/>
    <w:rsid w:val="000553FE"/>
    <w:rsid w:val="000562E1"/>
    <w:rsid w:val="00063EFA"/>
    <w:rsid w:val="0007299B"/>
    <w:rsid w:val="000B29A7"/>
    <w:rsid w:val="000C24A3"/>
    <w:rsid w:val="000F5649"/>
    <w:rsid w:val="0011298B"/>
    <w:rsid w:val="00115E9E"/>
    <w:rsid w:val="00116825"/>
    <w:rsid w:val="00126C9E"/>
    <w:rsid w:val="001431FF"/>
    <w:rsid w:val="00144649"/>
    <w:rsid w:val="00153118"/>
    <w:rsid w:val="00196E04"/>
    <w:rsid w:val="001B287C"/>
    <w:rsid w:val="001B5572"/>
    <w:rsid w:val="001C3F27"/>
    <w:rsid w:val="001D7F63"/>
    <w:rsid w:val="001E1E4E"/>
    <w:rsid w:val="00201E79"/>
    <w:rsid w:val="00207BC9"/>
    <w:rsid w:val="00207CA0"/>
    <w:rsid w:val="00212B83"/>
    <w:rsid w:val="00230ECB"/>
    <w:rsid w:val="002311ED"/>
    <w:rsid w:val="002351DD"/>
    <w:rsid w:val="00252619"/>
    <w:rsid w:val="0027112B"/>
    <w:rsid w:val="002A74CB"/>
    <w:rsid w:val="002C4C3A"/>
    <w:rsid w:val="002C6599"/>
    <w:rsid w:val="002E413B"/>
    <w:rsid w:val="002F4A31"/>
    <w:rsid w:val="00342CAC"/>
    <w:rsid w:val="0034306E"/>
    <w:rsid w:val="00353139"/>
    <w:rsid w:val="00373CF7"/>
    <w:rsid w:val="00377DDD"/>
    <w:rsid w:val="00382811"/>
    <w:rsid w:val="003A19BA"/>
    <w:rsid w:val="003B0E0E"/>
    <w:rsid w:val="003B3D57"/>
    <w:rsid w:val="003C4A40"/>
    <w:rsid w:val="003D2477"/>
    <w:rsid w:val="003E18F4"/>
    <w:rsid w:val="00403D04"/>
    <w:rsid w:val="00406E06"/>
    <w:rsid w:val="004318A6"/>
    <w:rsid w:val="00444C58"/>
    <w:rsid w:val="00445C42"/>
    <w:rsid w:val="004466B5"/>
    <w:rsid w:val="00447817"/>
    <w:rsid w:val="00462317"/>
    <w:rsid w:val="004726B6"/>
    <w:rsid w:val="00487394"/>
    <w:rsid w:val="00493942"/>
    <w:rsid w:val="0049773D"/>
    <w:rsid w:val="00497C4F"/>
    <w:rsid w:val="004B0037"/>
    <w:rsid w:val="004B717C"/>
    <w:rsid w:val="004C10F9"/>
    <w:rsid w:val="004C4904"/>
    <w:rsid w:val="004C4AE8"/>
    <w:rsid w:val="004D0B3A"/>
    <w:rsid w:val="004E3FA3"/>
    <w:rsid w:val="004E406E"/>
    <w:rsid w:val="004E4751"/>
    <w:rsid w:val="005329E3"/>
    <w:rsid w:val="00552480"/>
    <w:rsid w:val="00554624"/>
    <w:rsid w:val="00564FA4"/>
    <w:rsid w:val="005744AA"/>
    <w:rsid w:val="005748F7"/>
    <w:rsid w:val="005A0979"/>
    <w:rsid w:val="005B3763"/>
    <w:rsid w:val="005C3834"/>
    <w:rsid w:val="005C4E14"/>
    <w:rsid w:val="005C6DCD"/>
    <w:rsid w:val="005E0201"/>
    <w:rsid w:val="005E5420"/>
    <w:rsid w:val="005F23DD"/>
    <w:rsid w:val="0061009A"/>
    <w:rsid w:val="006103FC"/>
    <w:rsid w:val="00620099"/>
    <w:rsid w:val="0062724C"/>
    <w:rsid w:val="006376C1"/>
    <w:rsid w:val="006A0B90"/>
    <w:rsid w:val="006B26C5"/>
    <w:rsid w:val="006B365B"/>
    <w:rsid w:val="00711645"/>
    <w:rsid w:val="00720B46"/>
    <w:rsid w:val="007217F4"/>
    <w:rsid w:val="00736EA5"/>
    <w:rsid w:val="00746EA9"/>
    <w:rsid w:val="00754694"/>
    <w:rsid w:val="00756DF7"/>
    <w:rsid w:val="00771DCD"/>
    <w:rsid w:val="00785242"/>
    <w:rsid w:val="00785615"/>
    <w:rsid w:val="007A0103"/>
    <w:rsid w:val="007C5017"/>
    <w:rsid w:val="007C7FD8"/>
    <w:rsid w:val="007D5E1F"/>
    <w:rsid w:val="007E747A"/>
    <w:rsid w:val="00802C99"/>
    <w:rsid w:val="00804C1F"/>
    <w:rsid w:val="00842B25"/>
    <w:rsid w:val="00867056"/>
    <w:rsid w:val="008861FD"/>
    <w:rsid w:val="00894CB2"/>
    <w:rsid w:val="0089671C"/>
    <w:rsid w:val="008B3E1B"/>
    <w:rsid w:val="008C2567"/>
    <w:rsid w:val="008C2745"/>
    <w:rsid w:val="008C623B"/>
    <w:rsid w:val="008E4EF3"/>
    <w:rsid w:val="00914F7C"/>
    <w:rsid w:val="00915630"/>
    <w:rsid w:val="009250EA"/>
    <w:rsid w:val="00930AAD"/>
    <w:rsid w:val="0094606C"/>
    <w:rsid w:val="00946FA6"/>
    <w:rsid w:val="009502D6"/>
    <w:rsid w:val="00967411"/>
    <w:rsid w:val="00967A92"/>
    <w:rsid w:val="00972CA8"/>
    <w:rsid w:val="00991A50"/>
    <w:rsid w:val="009955A1"/>
    <w:rsid w:val="009A0834"/>
    <w:rsid w:val="009A2E81"/>
    <w:rsid w:val="009A5AC0"/>
    <w:rsid w:val="009B24D5"/>
    <w:rsid w:val="009C1787"/>
    <w:rsid w:val="009C528F"/>
    <w:rsid w:val="009E20CE"/>
    <w:rsid w:val="009E3FCC"/>
    <w:rsid w:val="009E5774"/>
    <w:rsid w:val="009F792E"/>
    <w:rsid w:val="00A02103"/>
    <w:rsid w:val="00A114BE"/>
    <w:rsid w:val="00A12DC5"/>
    <w:rsid w:val="00A1403B"/>
    <w:rsid w:val="00A14F61"/>
    <w:rsid w:val="00A26A16"/>
    <w:rsid w:val="00A308A8"/>
    <w:rsid w:val="00A35990"/>
    <w:rsid w:val="00A365BB"/>
    <w:rsid w:val="00A454E7"/>
    <w:rsid w:val="00A56D71"/>
    <w:rsid w:val="00A6771D"/>
    <w:rsid w:val="00A71A0C"/>
    <w:rsid w:val="00A73D7B"/>
    <w:rsid w:val="00A74159"/>
    <w:rsid w:val="00A75B80"/>
    <w:rsid w:val="00A807AE"/>
    <w:rsid w:val="00A81158"/>
    <w:rsid w:val="00A81D64"/>
    <w:rsid w:val="00A86266"/>
    <w:rsid w:val="00A90D0B"/>
    <w:rsid w:val="00AA0C50"/>
    <w:rsid w:val="00AA1258"/>
    <w:rsid w:val="00AA18D3"/>
    <w:rsid w:val="00AB6EFC"/>
    <w:rsid w:val="00AC23BC"/>
    <w:rsid w:val="00AD6722"/>
    <w:rsid w:val="00AE4D51"/>
    <w:rsid w:val="00AE7761"/>
    <w:rsid w:val="00AF43B3"/>
    <w:rsid w:val="00B14B81"/>
    <w:rsid w:val="00B22BF5"/>
    <w:rsid w:val="00B43A95"/>
    <w:rsid w:val="00B5351B"/>
    <w:rsid w:val="00B56900"/>
    <w:rsid w:val="00B604C9"/>
    <w:rsid w:val="00B6115A"/>
    <w:rsid w:val="00B73480"/>
    <w:rsid w:val="00B748B0"/>
    <w:rsid w:val="00B840E7"/>
    <w:rsid w:val="00B958FD"/>
    <w:rsid w:val="00BA4E64"/>
    <w:rsid w:val="00BA5188"/>
    <w:rsid w:val="00BC6165"/>
    <w:rsid w:val="00BD0160"/>
    <w:rsid w:val="00BD27FC"/>
    <w:rsid w:val="00BD6043"/>
    <w:rsid w:val="00BF64D2"/>
    <w:rsid w:val="00C02FC1"/>
    <w:rsid w:val="00C03F76"/>
    <w:rsid w:val="00C135A6"/>
    <w:rsid w:val="00C13F3C"/>
    <w:rsid w:val="00C35A92"/>
    <w:rsid w:val="00C428D9"/>
    <w:rsid w:val="00C7395B"/>
    <w:rsid w:val="00C870F9"/>
    <w:rsid w:val="00C87BBB"/>
    <w:rsid w:val="00C96593"/>
    <w:rsid w:val="00CD6879"/>
    <w:rsid w:val="00CE1A62"/>
    <w:rsid w:val="00CF2EDD"/>
    <w:rsid w:val="00D01EFF"/>
    <w:rsid w:val="00D13E46"/>
    <w:rsid w:val="00D255A2"/>
    <w:rsid w:val="00D2616E"/>
    <w:rsid w:val="00D332E6"/>
    <w:rsid w:val="00D52679"/>
    <w:rsid w:val="00D53962"/>
    <w:rsid w:val="00D647FC"/>
    <w:rsid w:val="00D835DE"/>
    <w:rsid w:val="00D838DB"/>
    <w:rsid w:val="00D84C51"/>
    <w:rsid w:val="00D93484"/>
    <w:rsid w:val="00DA1FA5"/>
    <w:rsid w:val="00DB0511"/>
    <w:rsid w:val="00DB32CA"/>
    <w:rsid w:val="00DB512E"/>
    <w:rsid w:val="00DD716C"/>
    <w:rsid w:val="00DE02FC"/>
    <w:rsid w:val="00DE7ECC"/>
    <w:rsid w:val="00DF22A6"/>
    <w:rsid w:val="00DF7A2F"/>
    <w:rsid w:val="00E016DF"/>
    <w:rsid w:val="00E109CA"/>
    <w:rsid w:val="00E3266A"/>
    <w:rsid w:val="00E356B0"/>
    <w:rsid w:val="00E42528"/>
    <w:rsid w:val="00E42CB8"/>
    <w:rsid w:val="00E66232"/>
    <w:rsid w:val="00E77701"/>
    <w:rsid w:val="00EA7F47"/>
    <w:rsid w:val="00EB3B1D"/>
    <w:rsid w:val="00EB7461"/>
    <w:rsid w:val="00EC3947"/>
    <w:rsid w:val="00EE0BE2"/>
    <w:rsid w:val="00EE62CE"/>
    <w:rsid w:val="00EF4221"/>
    <w:rsid w:val="00EF46A7"/>
    <w:rsid w:val="00EF61D6"/>
    <w:rsid w:val="00F1035A"/>
    <w:rsid w:val="00F127CE"/>
    <w:rsid w:val="00F141CC"/>
    <w:rsid w:val="00F302AA"/>
    <w:rsid w:val="00F323BF"/>
    <w:rsid w:val="00F458BA"/>
    <w:rsid w:val="00F613DC"/>
    <w:rsid w:val="00F657A9"/>
    <w:rsid w:val="00F663C6"/>
    <w:rsid w:val="00FA1690"/>
    <w:rsid w:val="00FA552C"/>
    <w:rsid w:val="00FB1569"/>
    <w:rsid w:val="00FC6E36"/>
    <w:rsid w:val="00FD1472"/>
    <w:rsid w:val="00FD386E"/>
    <w:rsid w:val="00FD5D25"/>
    <w:rsid w:val="00FE3F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74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ield-content">
    <w:name w:val="field-content"/>
    <w:basedOn w:val="DefaultParagraphFont"/>
    <w:rsid w:val="00EE0BE2"/>
  </w:style>
  <w:style w:type="character" w:styleId="Hyperlink">
    <w:name w:val="Hyperlink"/>
    <w:basedOn w:val="DefaultParagraphFont"/>
    <w:uiPriority w:val="99"/>
    <w:unhideWhenUsed/>
    <w:rsid w:val="00EE0BE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5267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A09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0979"/>
  </w:style>
  <w:style w:type="paragraph" w:styleId="Footer">
    <w:name w:val="footer"/>
    <w:basedOn w:val="Normal"/>
    <w:link w:val="FooterChar"/>
    <w:uiPriority w:val="99"/>
    <w:unhideWhenUsed/>
    <w:rsid w:val="005A09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0979"/>
  </w:style>
  <w:style w:type="table" w:styleId="TableGrid">
    <w:name w:val="Table Grid"/>
    <w:basedOn w:val="TableNormal"/>
    <w:uiPriority w:val="39"/>
    <w:rsid w:val="003B3D5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12B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2B8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381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9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57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26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4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0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7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cmehta100@gmail.com" TargetMode="Externa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s://educationforallinindia.com" TargetMode="External"/><Relationship Id="rId1" Type="http://schemas.openxmlformats.org/officeDocument/2006/relationships/hyperlink" Target="https://educationforallinindia.com/recent-web-publications-of-arun-c-meht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A469DB-1D2C-4209-B741-88504AA90A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1627</Words>
  <Characters>9278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8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. Arun C Mehta</dc:creator>
  <cp:lastModifiedBy>Prof. Arun C Mehta</cp:lastModifiedBy>
  <cp:revision>4</cp:revision>
  <cp:lastPrinted>2022-01-16T04:50:00Z</cp:lastPrinted>
  <dcterms:created xsi:type="dcterms:W3CDTF">2022-01-27T03:02:00Z</dcterms:created>
  <dcterms:modified xsi:type="dcterms:W3CDTF">2022-01-27T03:06:00Z</dcterms:modified>
</cp:coreProperties>
</file>